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07BE76" w14:textId="57E4AE9A" w:rsidR="00C5251D" w:rsidRPr="00933C84" w:rsidRDefault="00EC5B97" w:rsidP="00C5251D">
      <w:pPr>
        <w:jc w:val="center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kern w:val="0"/>
          <w:sz w:val="32"/>
          <w:szCs w:val="32"/>
        </w:rPr>
        <w:t>CPP Problem Design Example</w:t>
      </w:r>
    </w:p>
    <w:tbl>
      <w:tblPr>
        <w:tblStyle w:val="a7"/>
        <w:tblW w:w="5003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933C84" w14:paraId="71B27F0B" w14:textId="77777777" w:rsidTr="001F4829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4A603675" w:rsidR="00366280" w:rsidRPr="00933C84" w:rsidRDefault="00693914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4"/>
                <w:lang w:eastAsia="zh-CN"/>
              </w:rPr>
              <w:t>Contributor</w:t>
            </w:r>
            <w:proofErr w:type="gramStart"/>
            <w:r w:rsidR="006260AE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3D3660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55F61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Pin-Shao Chen</w:t>
            </w:r>
          </w:p>
        </w:tc>
      </w:tr>
      <w:tr w:rsidR="00F56927" w:rsidRPr="00933C84" w14:paraId="01F646B8" w14:textId="77777777" w:rsidTr="001F4829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4FFA5BD7" w:rsidR="00F56927" w:rsidRPr="00933C84" w:rsidRDefault="00693914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4"/>
                <w:lang w:eastAsia="zh-CN"/>
              </w:rPr>
              <w:t>Subject</w:t>
            </w:r>
            <w:r w:rsidR="00F56927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75132C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tudent Course System</w:t>
            </w:r>
          </w:p>
        </w:tc>
      </w:tr>
      <w:tr w:rsidR="00B03963" w:rsidRPr="00933C84" w14:paraId="60F2643E" w14:textId="77777777" w:rsidTr="001F4829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266F1DFC" w14:textId="17074E84" w:rsidR="00B03963" w:rsidRPr="00933C84" w:rsidRDefault="00693914" w:rsidP="00B0396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4"/>
                <w:lang w:eastAsia="zh-CN"/>
              </w:rPr>
              <w:t>Main testing concept</w:t>
            </w:r>
            <w:r w:rsidR="00B03963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B03963" w:rsidRPr="00933C84" w14:paraId="74B0D34F" w14:textId="77777777" w:rsidTr="00FA16D4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0FDE10A9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5531DB24" w14:textId="77777777" w:rsidR="00B03963" w:rsidRPr="00933C84" w:rsidRDefault="00B03963" w:rsidP="00B03963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B03963" w:rsidRPr="00933C84" w14:paraId="7F37C39D" w14:textId="77777777" w:rsidTr="00FA16D4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3EA778BB" w14:textId="7E16CD1F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BASICS</w:t>
                  </w:r>
                </w:p>
                <w:p w14:paraId="39CF81AA" w14:textId="4B1BFB63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OF CONTROL</w:t>
                  </w:r>
                </w:p>
                <w:p w14:paraId="68AE2787" w14:textId="784461F1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BASICS</w:t>
                  </w:r>
                </w:p>
                <w:p w14:paraId="7C2F5EE6" w14:textId="55FDA60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RAMETER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OVERLOADING</w:t>
                  </w:r>
                </w:p>
                <w:p w14:paraId="40589D3C" w14:textId="126613FE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  <w:proofErr w:type="gramEnd"/>
                </w:p>
                <w:p w14:paraId="2294CE0E" w14:textId="7ED61F4B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UCTURE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CLASSES</w:t>
                  </w:r>
                </w:p>
                <w:p w14:paraId="41B1BEF6" w14:textId="5871682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ONSTRUCTOR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OTHER TOOLS</w:t>
                  </w:r>
                </w:p>
                <w:p w14:paraId="5AF7AEF8" w14:textId="11B543C3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OPERATOR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OVERLOADING, FRIENDS, AND REFERENCES</w:t>
                  </w:r>
                </w:p>
                <w:p w14:paraId="6B00447F" w14:textId="6A32A9B8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INGS</w:t>
                  </w:r>
                  <w:proofErr w:type="gramEnd"/>
                </w:p>
                <w:p w14:paraId="0450A544" w14:textId="6ABF599A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24E0CF30" w14:textId="002EE05A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EPARATE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COMPILATION AND NAMESPACES</w:t>
                  </w:r>
                </w:p>
                <w:p w14:paraId="5F7921BA" w14:textId="21618DA0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FILE I/O</w:t>
                  </w:r>
                </w:p>
                <w:p w14:paraId="450FCCBD" w14:textId="3682FE0E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RECURSION</w:t>
                  </w:r>
                  <w:proofErr w:type="gramEnd"/>
                </w:p>
                <w:p w14:paraId="0A2E4548" w14:textId="5A593986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INHERITANCE</w:t>
                  </w:r>
                  <w:proofErr w:type="gramEnd"/>
                </w:p>
                <w:p w14:paraId="2C248DBC" w14:textId="2C00ACBD" w:rsidR="00B03963" w:rsidRPr="00933C84" w:rsidRDefault="00EF1893" w:rsidP="00EF1893">
                  <w:pPr>
                    <w:snapToGrid w:val="0"/>
                    <w:ind w:left="400" w:hangingChars="200" w:hanging="4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VIRTUAL FUNCTIONS</w:t>
                  </w:r>
                </w:p>
                <w:p w14:paraId="115E3014" w14:textId="30EF8715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TEMPLATES</w:t>
                  </w:r>
                  <w:proofErr w:type="gramEnd"/>
                </w:p>
                <w:p w14:paraId="65672D61" w14:textId="701E01D9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LINKED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DATA STRUCTURES</w:t>
                  </w:r>
                </w:p>
                <w:p w14:paraId="4244D255" w14:textId="4A39DE23" w:rsidR="00B03963" w:rsidRPr="00933C84" w:rsidRDefault="00EF1893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EXCEPTION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HANDLING</w:t>
                  </w:r>
                </w:p>
                <w:p w14:paraId="6545D687" w14:textId="03D77579" w:rsidR="00B03963" w:rsidRPr="00933C84" w:rsidRDefault="00521AEB" w:rsidP="00B03963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■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EF189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TEMPLATE LIBRARY</w:t>
                  </w:r>
                </w:p>
                <w:p w14:paraId="1C799437" w14:textId="6099F83C" w:rsidR="00B03963" w:rsidRPr="00933C84" w:rsidRDefault="00EF1893" w:rsidP="00B03963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proofErr w:type="gramStart"/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</w:t>
                  </w:r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ATTERNS</w:t>
                  </w:r>
                  <w:proofErr w:type="gramEnd"/>
                  <w:r w:rsidR="00B03963" w:rsidRPr="00933C84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AND UML</w:t>
                  </w:r>
                </w:p>
              </w:tc>
            </w:tr>
          </w:tbl>
          <w:p w14:paraId="056A7AB7" w14:textId="77777777" w:rsidR="00B03963" w:rsidRPr="00933C84" w:rsidRDefault="00B03963" w:rsidP="002E0803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</w:tc>
      </w:tr>
      <w:tr w:rsidR="006260AE" w:rsidRPr="00933C84" w14:paraId="0D4B7DDD" w14:textId="77777777" w:rsidTr="001F4829">
        <w:trPr>
          <w:trHeight w:val="3286"/>
        </w:trPr>
        <w:tc>
          <w:tcPr>
            <w:tcW w:w="5000" w:type="pct"/>
          </w:tcPr>
          <w:p w14:paraId="24EFA5DB" w14:textId="2E7EEBB2" w:rsidR="00615F8F" w:rsidRPr="00933C84" w:rsidRDefault="00872203" w:rsidP="00141C14">
            <w:pPr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4"/>
                <w:lang w:eastAsia="zh-CN"/>
              </w:rPr>
              <w:t>Description</w:t>
            </w:r>
            <w:r w:rsidR="00F268C7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749AABC4" w14:textId="77777777" w:rsidR="00C04A9B" w:rsidRPr="00933C84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Design a course registration system, which can do the following things:</w:t>
            </w:r>
          </w:p>
          <w:p w14:paraId="6CBC715E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1. Add or delete a student.</w:t>
            </w:r>
          </w:p>
          <w:p w14:paraId="14560409" w14:textId="77777777" w:rsidR="00C04A9B" w:rsidRPr="00933C84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2. Add or delete a course.</w:t>
            </w:r>
          </w:p>
          <w:p w14:paraId="42E57B80" w14:textId="05A99F89" w:rsidR="00C04A9B" w:rsidRDefault="00C04A9B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3. List the schedule of every student.</w:t>
            </w:r>
          </w:p>
          <w:p w14:paraId="575A0477" w14:textId="4DA7FAD4" w:rsidR="0067794F" w:rsidRPr="00933C84" w:rsidRDefault="0067794F" w:rsidP="00D60F22">
            <w:pPr>
              <w:ind w:firstLineChars="100" w:firstLine="24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4</w:t>
            </w:r>
            <w:r>
              <w:rPr>
                <w:rFonts w:ascii="Times New Roman" w:hAnsi="Times New Roman" w:cs="Times New Roman"/>
              </w:rPr>
              <w:t>. Error Handling</w:t>
            </w:r>
          </w:p>
          <w:p w14:paraId="6E53B17D" w14:textId="61B8B2A0" w:rsidR="00C04A9B" w:rsidRDefault="00C04A9B" w:rsidP="00C04A9B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To be specific, please implement the commands </w:t>
            </w:r>
            <w:r w:rsidR="0067794F">
              <w:rPr>
                <w:rFonts w:ascii="Times New Roman" w:hAnsi="Times New Roman" w:cs="Times New Roman"/>
              </w:rPr>
              <w:t>in the Input/Output</w:t>
            </w:r>
            <w:r w:rsidR="00EE1F7E">
              <w:rPr>
                <w:rFonts w:ascii="Times New Roman" w:hAnsi="Times New Roman" w:cs="Times New Roman"/>
              </w:rPr>
              <w:t xml:space="preserve"> (each command will be </w:t>
            </w:r>
            <w:r w:rsidR="00EE1F7E" w:rsidRPr="00EE1F7E">
              <w:rPr>
                <w:rFonts w:ascii="Times New Roman" w:hAnsi="Times New Roman" w:cs="Times New Roman"/>
              </w:rPr>
              <w:t>separate</w:t>
            </w:r>
            <w:r w:rsidR="00EE1F7E">
              <w:rPr>
                <w:rFonts w:ascii="Times New Roman" w:hAnsi="Times New Roman" w:cs="Times New Roman"/>
              </w:rPr>
              <w:t xml:space="preserve">d by one space </w:t>
            </w:r>
            <w:proofErr w:type="gramStart"/>
            <w:r w:rsidR="00EE1F7E">
              <w:rPr>
                <w:rFonts w:ascii="Times New Roman" w:hAnsi="Times New Roman" w:cs="Times New Roman"/>
              </w:rPr>
              <w:t>“ ”</w:t>
            </w:r>
            <w:proofErr w:type="gramEnd"/>
            <w:r w:rsidR="00EE1F7E">
              <w:rPr>
                <w:rFonts w:ascii="Times New Roman" w:hAnsi="Times New Roman" w:cs="Times New Roman"/>
              </w:rPr>
              <w:t>)</w:t>
            </w:r>
            <w:r w:rsidRPr="00933C84">
              <w:rPr>
                <w:rFonts w:ascii="Times New Roman" w:hAnsi="Times New Roman" w:cs="Times New Roman"/>
              </w:rPr>
              <w:t>:</w:t>
            </w:r>
          </w:p>
          <w:p w14:paraId="3F54A37D" w14:textId="2D10C761" w:rsidR="00872203" w:rsidRDefault="00872203" w:rsidP="00C04A9B">
            <w:pPr>
              <w:rPr>
                <w:rFonts w:ascii="Times New Roman" w:hAnsi="Times New Roman" w:cs="Times New Roman"/>
              </w:rPr>
            </w:pPr>
          </w:p>
          <w:p w14:paraId="77BDAD53" w14:textId="1DA0E608" w:rsidR="00872203" w:rsidRDefault="00872203" w:rsidP="00872203">
            <w:pPr>
              <w:snapToGrid w:val="0"/>
              <w:spacing w:before="120" w:afterLines="50" w:after="180"/>
              <w:ind w:leftChars="26"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="0045275F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Output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：</w:t>
            </w:r>
          </w:p>
          <w:p w14:paraId="394D489A" w14:textId="3DC7B388" w:rsidR="0045275F" w:rsidRPr="003A53C4" w:rsidRDefault="0045275F" w:rsidP="00C04A9B">
            <w:pPr>
              <w:rPr>
                <w:rFonts w:ascii="Times New Roman" w:hAnsi="Times New Roman" w:cs="Times New Roman"/>
              </w:rPr>
            </w:pPr>
            <w:r w:rsidRPr="003A53C4">
              <w:rPr>
                <w:rFonts w:ascii="Times New Roman" w:hAnsi="Times New Roman" w:cs="Times New Roman"/>
              </w:rPr>
              <w:t xml:space="preserve">Input some commands to operate course registration system. Each parameter separates by one </w:t>
            </w:r>
            <w:proofErr w:type="gramStart"/>
            <w:r w:rsidRPr="003A53C4">
              <w:rPr>
                <w:rFonts w:ascii="Times New Roman" w:hAnsi="Times New Roman" w:cs="Times New Roman"/>
              </w:rPr>
              <w:t>space</w:t>
            </w:r>
            <w:r w:rsidR="00694EE6" w:rsidRPr="003A53C4">
              <w:rPr>
                <w:rFonts w:ascii="Times New Roman" w:hAnsi="Times New Roman" w:cs="Times New Roman"/>
              </w:rPr>
              <w:t xml:space="preserve"> </w:t>
            </w:r>
            <w:r w:rsidR="007B54F2" w:rsidRPr="003A53C4">
              <w:rPr>
                <w:rFonts w:ascii="Times New Roman" w:hAnsi="Times New Roman" w:cs="Times New Roman"/>
              </w:rPr>
              <w:t>”</w:t>
            </w:r>
            <w:proofErr w:type="gramEnd"/>
            <w:r w:rsidR="00694EE6" w:rsidRPr="003A53C4">
              <w:rPr>
                <w:rFonts w:ascii="Times New Roman" w:hAnsi="Times New Roman" w:cs="Times New Roman"/>
              </w:rPr>
              <w:t xml:space="preserve"> “</w:t>
            </w:r>
            <w:r w:rsidR="00694EE6" w:rsidRPr="003A53C4">
              <w:rPr>
                <w:rFonts w:ascii="Times New Roman" w:hAnsi="Times New Roman" w:cs="Times New Roman" w:hint="eastAsia"/>
              </w:rPr>
              <w:t>.</w:t>
            </w:r>
            <w:r w:rsidR="007B54F2" w:rsidRPr="003A53C4">
              <w:rPr>
                <w:rFonts w:ascii="Times New Roman" w:hAnsi="Times New Roman" w:cs="Times New Roman"/>
              </w:rPr>
              <w:t xml:space="preserve"> </w:t>
            </w:r>
            <w:r w:rsidR="00694EE6" w:rsidRPr="003A53C4">
              <w:rPr>
                <w:rFonts w:ascii="Times New Roman" w:hAnsi="Times New Roman" w:cs="Times New Roman"/>
              </w:rPr>
              <w:t xml:space="preserve">The following lists the legal commands and their </w:t>
            </w:r>
            <w:r w:rsidR="007B54F2" w:rsidRPr="003A53C4">
              <w:rPr>
                <w:rFonts w:ascii="Times New Roman" w:hAnsi="Times New Roman" w:cs="Times New Roman"/>
              </w:rPr>
              <w:t>format.</w:t>
            </w:r>
          </w:p>
          <w:p w14:paraId="23E73FC0" w14:textId="37A4C387" w:rsidR="00C04A9B" w:rsidRPr="00694EE6" w:rsidRDefault="00C04A9B" w:rsidP="00C04A9B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b/>
              </w:rPr>
            </w:pPr>
            <w:proofErr w:type="spellStart"/>
            <w:r w:rsidRPr="00694EE6">
              <w:rPr>
                <w:rFonts w:ascii="Times New Roman" w:hAnsi="Times New Roman" w:cs="Times New Roman"/>
                <w:b/>
              </w:rPr>
              <w:t>AddStudent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</w:t>
            </w:r>
            <w:r w:rsidR="00694EE6">
              <w:rPr>
                <w:rFonts w:ascii="Times New Roman" w:hAnsi="Times New Roman" w:cs="Times New Roman"/>
                <w:b/>
              </w:rPr>
              <w:t xml:space="preserve">: </w:t>
            </w:r>
            <w:r w:rsidRPr="00694EE6">
              <w:rPr>
                <w:rFonts w:ascii="Times New Roman" w:hAnsi="Times New Roman" w:cs="Times New Roman"/>
              </w:rPr>
              <w:t xml:space="preserve">Add a student. If the student already exists, output </w:t>
            </w:r>
            <w:r w:rsidR="00D276D1" w:rsidRPr="00694EE6">
              <w:rPr>
                <w:rFonts w:ascii="Times New Roman" w:hAnsi="Times New Roman" w:cs="Times New Roman"/>
              </w:rPr>
              <w:t>“</w:t>
            </w:r>
            <w:r w:rsidRPr="00694EE6">
              <w:rPr>
                <w:rFonts w:ascii="Times New Roman" w:hAnsi="Times New Roman" w:cs="Times New Roman"/>
                <w:b/>
              </w:rPr>
              <w:t>The student's name is duplicate.</w:t>
            </w:r>
            <w:r w:rsidR="00D276D1" w:rsidRPr="00694EE6">
              <w:rPr>
                <w:rFonts w:ascii="Times New Roman" w:hAnsi="Times New Roman" w:cs="Times New Roman"/>
              </w:rPr>
              <w:t>”</w:t>
            </w:r>
          </w:p>
          <w:p w14:paraId="23A28D1B" w14:textId="605D63B8" w:rsidR="00C04A9B" w:rsidRPr="00694EE6" w:rsidRDefault="00C04A9B" w:rsidP="00C04A9B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b/>
              </w:rPr>
            </w:pPr>
            <w:proofErr w:type="spellStart"/>
            <w:r w:rsidRPr="00694EE6">
              <w:rPr>
                <w:rFonts w:ascii="Times New Roman" w:hAnsi="Times New Roman" w:cs="Times New Roman"/>
                <w:b/>
              </w:rPr>
              <w:t>AddCours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 &lt;</w:t>
            </w:r>
            <w:r w:rsidR="00BD40BD" w:rsidRPr="00694EE6">
              <w:rPr>
                <w:rFonts w:ascii="Times New Roman" w:hAnsi="Times New Roman" w:cs="Times New Roman"/>
                <w:b/>
              </w:rPr>
              <w:t>class_time1</w:t>
            </w:r>
            <w:r w:rsidRPr="00694EE6">
              <w:rPr>
                <w:rFonts w:ascii="Times New Roman" w:hAnsi="Times New Roman" w:cs="Times New Roman"/>
                <w:b/>
              </w:rPr>
              <w:t>&gt; &lt;</w:t>
            </w:r>
            <w:r w:rsidR="00BD40BD" w:rsidRPr="00694EE6">
              <w:rPr>
                <w:rFonts w:ascii="Times New Roman" w:hAnsi="Times New Roman" w:cs="Times New Roman"/>
                <w:b/>
              </w:rPr>
              <w:t>class_time2</w:t>
            </w:r>
            <w:r w:rsidRPr="00694EE6">
              <w:rPr>
                <w:rFonts w:ascii="Times New Roman" w:hAnsi="Times New Roman" w:cs="Times New Roman"/>
                <w:b/>
              </w:rPr>
              <w:t>&gt;</w:t>
            </w:r>
            <w:proofErr w:type="gramStart"/>
            <w:r w:rsidRPr="00694EE6">
              <w:rPr>
                <w:rFonts w:ascii="Times New Roman" w:hAnsi="Times New Roman" w:cs="Times New Roman"/>
                <w:b/>
              </w:rPr>
              <w:t>…</w:t>
            </w:r>
            <w:r w:rsidR="00694EE6">
              <w:rPr>
                <w:rFonts w:ascii="Times New Roman" w:hAnsi="Times New Roman" w:cs="Times New Roman"/>
                <w:b/>
              </w:rPr>
              <w:t xml:space="preserve"> :</w:t>
            </w:r>
            <w:proofErr w:type="gramEnd"/>
            <w:r w:rsidR="00694EE6">
              <w:rPr>
                <w:rFonts w:ascii="Times New Roman" w:hAnsi="Times New Roman" w:cs="Times New Roman"/>
                <w:b/>
              </w:rPr>
              <w:t xml:space="preserve"> </w:t>
            </w:r>
            <w:r w:rsidRPr="00694EE6">
              <w:rPr>
                <w:rFonts w:ascii="Times New Roman" w:hAnsi="Times New Roman" w:cs="Times New Roman"/>
              </w:rPr>
              <w:t>Add a course for the student, if the course will conflict with the schedule, output “</w:t>
            </w:r>
            <w:r w:rsidRPr="00694EE6">
              <w:rPr>
                <w:rFonts w:ascii="Times New Roman" w:hAnsi="Times New Roman" w:cs="Times New Roman"/>
                <w:b/>
              </w:rPr>
              <w:t>Course conflict.</w:t>
            </w:r>
            <w:r w:rsidRPr="00694EE6">
              <w:rPr>
                <w:rFonts w:ascii="Times New Roman" w:hAnsi="Times New Roman" w:cs="Times New Roman"/>
              </w:rPr>
              <w:t>”</w:t>
            </w:r>
          </w:p>
          <w:p w14:paraId="31C8CD07" w14:textId="7FDCCB49" w:rsidR="00C04A9B" w:rsidRPr="00694EE6" w:rsidRDefault="00C04A9B" w:rsidP="00C04A9B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b/>
              </w:rPr>
            </w:pPr>
            <w:proofErr w:type="spellStart"/>
            <w:r w:rsidRPr="00694EE6">
              <w:rPr>
                <w:rFonts w:ascii="Times New Roman" w:hAnsi="Times New Roman" w:cs="Times New Roman"/>
                <w:b/>
              </w:rPr>
              <w:t>DelStudent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</w:t>
            </w:r>
            <w:r w:rsidR="00694EE6">
              <w:rPr>
                <w:rFonts w:ascii="Times New Roman" w:hAnsi="Times New Roman" w:cs="Times New Roman"/>
                <w:b/>
              </w:rPr>
              <w:t xml:space="preserve">: </w:t>
            </w:r>
            <w:r w:rsidRPr="00694EE6">
              <w:rPr>
                <w:rFonts w:ascii="Times New Roman" w:hAnsi="Times New Roman" w:cs="Times New Roman"/>
              </w:rPr>
              <w:t>Delete a student.</w:t>
            </w:r>
          </w:p>
          <w:p w14:paraId="13AC2EEA" w14:textId="0B345F2E" w:rsidR="00C04A9B" w:rsidRPr="00694EE6" w:rsidRDefault="00C04A9B" w:rsidP="00A0799F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</w:rPr>
            </w:pPr>
            <w:proofErr w:type="spellStart"/>
            <w:r w:rsidRPr="00694EE6">
              <w:rPr>
                <w:rFonts w:ascii="Times New Roman" w:hAnsi="Times New Roman" w:cs="Times New Roman"/>
                <w:b/>
              </w:rPr>
              <w:t>DelCours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 xml:space="preserve">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</w:t>
            </w:r>
            <w:r w:rsidR="00694EE6" w:rsidRPr="00694EE6">
              <w:rPr>
                <w:rFonts w:ascii="Times New Roman" w:hAnsi="Times New Roman" w:cs="Times New Roman"/>
                <w:b/>
              </w:rPr>
              <w:t xml:space="preserve">: </w:t>
            </w:r>
            <w:r w:rsidRPr="00694EE6">
              <w:rPr>
                <w:rFonts w:ascii="Times New Roman" w:hAnsi="Times New Roman" w:cs="Times New Roman"/>
              </w:rPr>
              <w:t>Delete the course from the student's schedule.</w:t>
            </w:r>
          </w:p>
          <w:p w14:paraId="2DA2E3A8" w14:textId="3E52F85D" w:rsidR="00C04A9B" w:rsidRPr="00694EE6" w:rsidRDefault="00C04A9B" w:rsidP="001059A7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</w:rPr>
            </w:pPr>
            <w:r w:rsidRPr="00694EE6">
              <w:rPr>
                <w:rFonts w:ascii="Times New Roman" w:hAnsi="Times New Roman" w:cs="Times New Roman"/>
                <w:b/>
              </w:rPr>
              <w:t xml:space="preserve">Print 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List</w:t>
            </w:r>
            <w:proofErr w:type="spellEnd"/>
            <w:r w:rsidR="00694EE6">
              <w:rPr>
                <w:rFonts w:ascii="Times New Roman" w:hAnsi="Times New Roman" w:cs="Times New Roman"/>
                <w:b/>
              </w:rPr>
              <w:t xml:space="preserve">: </w:t>
            </w:r>
            <w:r w:rsidRPr="00694EE6">
              <w:rPr>
                <w:rFonts w:ascii="Times New Roman" w:hAnsi="Times New Roman" w:cs="Times New Roman"/>
              </w:rPr>
              <w:t>List all student's names</w:t>
            </w:r>
            <w:r w:rsidR="00512730" w:rsidRPr="00694EE6">
              <w:rPr>
                <w:rFonts w:ascii="Times New Roman" w:hAnsi="Times New Roman" w:cs="Times New Roman"/>
              </w:rPr>
              <w:t xml:space="preserve"> in insertion order</w:t>
            </w:r>
            <w:r w:rsidRPr="00694EE6">
              <w:rPr>
                <w:rFonts w:ascii="Times New Roman" w:hAnsi="Times New Roman" w:cs="Times New Roman"/>
              </w:rPr>
              <w:t>.</w:t>
            </w:r>
            <w:r w:rsidR="0045275F" w:rsidRPr="00694EE6">
              <w:rPr>
                <w:rFonts w:ascii="Times New Roman" w:hAnsi="Times New Roman" w:cs="Times New Roman"/>
              </w:rPr>
              <w:t xml:space="preserve"> Separate each student’s name by one space</w:t>
            </w:r>
            <w:r w:rsidR="0045275F" w:rsidRPr="00694EE6">
              <w:rPr>
                <w:rFonts w:ascii="Times New Roman" w:hAnsi="Times New Roman" w:cs="Times New Roman" w:hint="eastAsia"/>
              </w:rPr>
              <w:t xml:space="preserve"> </w:t>
            </w:r>
            <w:proofErr w:type="gramStart"/>
            <w:r w:rsidR="0045275F" w:rsidRPr="00694EE6">
              <w:rPr>
                <w:rFonts w:ascii="Times New Roman" w:hAnsi="Times New Roman" w:cs="Times New Roman"/>
              </w:rPr>
              <w:t>“</w:t>
            </w:r>
            <w:r w:rsidR="0045275F" w:rsidRPr="00694EE6">
              <w:rPr>
                <w:rFonts w:ascii="Times New Roman" w:hAnsi="Times New Roman" w:cs="Times New Roman" w:hint="eastAsia"/>
              </w:rPr>
              <w:t xml:space="preserve"> </w:t>
            </w:r>
            <w:r w:rsidR="0045275F" w:rsidRPr="00694EE6">
              <w:rPr>
                <w:rFonts w:ascii="Times New Roman" w:hAnsi="Times New Roman" w:cs="Times New Roman"/>
              </w:rPr>
              <w:t>”</w:t>
            </w:r>
            <w:proofErr w:type="gramEnd"/>
            <w:r w:rsidR="0045275F" w:rsidRPr="00694EE6">
              <w:rPr>
                <w:rFonts w:ascii="Times New Roman" w:hAnsi="Times New Roman" w:cs="Times New Roman"/>
              </w:rPr>
              <w:t>.</w:t>
            </w:r>
            <w:r w:rsidRPr="00694EE6">
              <w:rPr>
                <w:rFonts w:ascii="Times New Roman" w:hAnsi="Times New Roman" w:cs="Times New Roman"/>
              </w:rPr>
              <w:t xml:space="preserve"> Output </w:t>
            </w:r>
            <w:r w:rsidR="000E2E6B" w:rsidRPr="00694EE6">
              <w:rPr>
                <w:rFonts w:ascii="Times New Roman" w:hAnsi="Times New Roman" w:cs="Times New Roman"/>
              </w:rPr>
              <w:t>“</w:t>
            </w:r>
            <w:r w:rsidR="009D5F1D" w:rsidRPr="00694EE6">
              <w:rPr>
                <w:rFonts w:ascii="Times New Roman" w:hAnsi="Times New Roman" w:cs="Times New Roman"/>
                <w:b/>
              </w:rPr>
              <w:t>The</w:t>
            </w:r>
            <w:r w:rsidR="009D5F1D" w:rsidRPr="00694EE6">
              <w:rPr>
                <w:rFonts w:ascii="Times New Roman" w:hAnsi="Times New Roman" w:cs="Times New Roman"/>
              </w:rPr>
              <w:t xml:space="preserve"> </w:t>
            </w:r>
            <w:r w:rsidR="000E2E6B" w:rsidRPr="00694EE6">
              <w:rPr>
                <w:rFonts w:ascii="Times New Roman" w:hAnsi="Times New Roman" w:cs="Times New Roman"/>
                <w:b/>
              </w:rPr>
              <w:t>Student</w:t>
            </w:r>
            <w:r w:rsidR="00B35D88" w:rsidRPr="00694EE6">
              <w:rPr>
                <w:rFonts w:ascii="Times New Roman" w:hAnsi="Times New Roman" w:cs="Times New Roman"/>
                <w:b/>
              </w:rPr>
              <w:t>s</w:t>
            </w:r>
            <w:r w:rsidR="000E2E6B" w:rsidRPr="00694EE6">
              <w:rPr>
                <w:rFonts w:ascii="Times New Roman" w:hAnsi="Times New Roman" w:cs="Times New Roman"/>
                <w:b/>
              </w:rPr>
              <w:t xml:space="preserve"> list is empty.</w:t>
            </w:r>
            <w:r w:rsidR="000E2E6B" w:rsidRPr="00694EE6">
              <w:rPr>
                <w:rFonts w:ascii="Times New Roman" w:hAnsi="Times New Roman" w:cs="Times New Roman"/>
              </w:rPr>
              <w:t xml:space="preserve">” </w:t>
            </w:r>
            <w:r w:rsidRPr="00694EE6">
              <w:rPr>
                <w:rFonts w:ascii="Times New Roman" w:hAnsi="Times New Roman" w:cs="Times New Roman"/>
              </w:rPr>
              <w:t xml:space="preserve">if the </w:t>
            </w:r>
            <w:proofErr w:type="spellStart"/>
            <w:r w:rsidRPr="00694EE6">
              <w:rPr>
                <w:rFonts w:ascii="Times New Roman" w:hAnsi="Times New Roman" w:cs="Times New Roman"/>
              </w:rPr>
              <w:t>StudentList</w:t>
            </w:r>
            <w:proofErr w:type="spellEnd"/>
            <w:r w:rsidRPr="00694EE6">
              <w:rPr>
                <w:rFonts w:ascii="Times New Roman" w:hAnsi="Times New Roman" w:cs="Times New Roman"/>
              </w:rPr>
              <w:t xml:space="preserve"> is empty.</w:t>
            </w:r>
          </w:p>
          <w:p w14:paraId="2F270405" w14:textId="6F7C2B05" w:rsidR="00C04A9B" w:rsidRDefault="00C04A9B" w:rsidP="00684CDD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</w:rPr>
            </w:pPr>
            <w:r w:rsidRPr="00694EE6">
              <w:rPr>
                <w:rFonts w:ascii="Times New Roman" w:hAnsi="Times New Roman" w:cs="Times New Roman"/>
                <w:b/>
              </w:rPr>
              <w:t>Print &lt;</w:t>
            </w:r>
            <w:proofErr w:type="spellStart"/>
            <w:r w:rsidRPr="00694EE6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694EE6">
              <w:rPr>
                <w:rFonts w:ascii="Times New Roman" w:hAnsi="Times New Roman" w:cs="Times New Roman"/>
                <w:b/>
              </w:rPr>
              <w:t>&gt;</w:t>
            </w:r>
            <w:r w:rsidR="00694EE6" w:rsidRPr="00694EE6">
              <w:rPr>
                <w:rFonts w:ascii="Times New Roman" w:hAnsi="Times New Roman" w:cs="Times New Roman"/>
                <w:b/>
              </w:rPr>
              <w:t xml:space="preserve">: </w:t>
            </w:r>
            <w:r w:rsidRPr="00694EE6">
              <w:rPr>
                <w:rFonts w:ascii="Times New Roman" w:hAnsi="Times New Roman" w:cs="Times New Roman"/>
              </w:rPr>
              <w:t>Print the schedule for the student</w:t>
            </w:r>
            <w:r w:rsidR="00150ACF" w:rsidRPr="00694EE6">
              <w:rPr>
                <w:rFonts w:ascii="Times New Roman" w:hAnsi="Times New Roman" w:cs="Times New Roman"/>
              </w:rPr>
              <w:t xml:space="preserve"> in insertion order</w:t>
            </w:r>
            <w:r w:rsidRPr="00694EE6">
              <w:rPr>
                <w:rFonts w:ascii="Times New Roman" w:hAnsi="Times New Roman" w:cs="Times New Roman"/>
              </w:rPr>
              <w:t xml:space="preserve">. Output </w:t>
            </w:r>
            <w:r w:rsidRPr="00694EE6">
              <w:rPr>
                <w:rFonts w:ascii="Times New Roman" w:hAnsi="Times New Roman" w:cs="Times New Roman"/>
                <w:b/>
              </w:rPr>
              <w:t>empty schedule</w:t>
            </w:r>
            <w:r w:rsidRPr="00694EE6">
              <w:rPr>
                <w:rFonts w:ascii="Times New Roman" w:hAnsi="Times New Roman" w:cs="Times New Roman"/>
              </w:rPr>
              <w:t xml:space="preserve"> if the schedule is empty.</w:t>
            </w:r>
          </w:p>
          <w:p w14:paraId="098B4420" w14:textId="77777777" w:rsidR="006D4366" w:rsidRPr="006D4366" w:rsidRDefault="006D4366" w:rsidP="006D4366">
            <w:pPr>
              <w:rPr>
                <w:rFonts w:ascii="Times New Roman" w:hAnsi="Times New Roman" w:cs="Times New Roman"/>
              </w:rPr>
            </w:pPr>
          </w:p>
          <w:p w14:paraId="18D4F094" w14:textId="508C0DBD" w:rsidR="000E2E6B" w:rsidRPr="00933C84" w:rsidRDefault="000E2E6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</w:t>
            </w:r>
            <w:r w:rsidR="00D276D1" w:rsidRPr="00933C84">
              <w:rPr>
                <w:rFonts w:ascii="Times New Roman" w:hAnsi="Times New Roman" w:cs="Times New Roman"/>
              </w:rPr>
              <w:t xml:space="preserve"> of </w:t>
            </w:r>
            <w:r w:rsidR="00D276D1" w:rsidRPr="0045275F">
              <w:rPr>
                <w:rFonts w:ascii="Times New Roman" w:hAnsi="Times New Roman" w:cs="Times New Roman"/>
                <w:b/>
                <w:bCs/>
              </w:rPr>
              <w:t>empty schedule</w:t>
            </w:r>
            <w:r w:rsidR="00872203">
              <w:rPr>
                <w:rFonts w:ascii="Times New Roman" w:hAnsi="Times New Roman" w:cs="Times New Roman"/>
              </w:rPr>
              <w:t xml:space="preserve"> (for each line output the day with colon)</w:t>
            </w:r>
            <w:r w:rsidRPr="00933C84">
              <w:rPr>
                <w:rFonts w:ascii="Times New Roman" w:hAnsi="Times New Roman" w:cs="Times New Roman"/>
              </w:rPr>
              <w:t>:</w:t>
            </w:r>
          </w:p>
          <w:p w14:paraId="40CAB594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lastRenderedPageBreak/>
              <w:t>M:</w:t>
            </w:r>
          </w:p>
          <w:p w14:paraId="3BA4C10A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3A8E610B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W:</w:t>
            </w:r>
          </w:p>
          <w:p w14:paraId="032DB69F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R:</w:t>
            </w:r>
          </w:p>
          <w:p w14:paraId="0BC39A27" w14:textId="77777777" w:rsidR="00C04A9B" w:rsidRPr="00933C84" w:rsidRDefault="00C04A9B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399DD342" w14:textId="77777777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</w:p>
          <w:p w14:paraId="1E7CCEE6" w14:textId="527E23D8" w:rsidR="009D5F1D" w:rsidRPr="00933C84" w:rsidRDefault="009D5F1D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 of schedule</w:t>
            </w:r>
            <w:r w:rsidR="00872203">
              <w:rPr>
                <w:rFonts w:ascii="Times New Roman" w:hAnsi="Times New Roman" w:cs="Times New Roman"/>
              </w:rPr>
              <w:t>:</w:t>
            </w:r>
          </w:p>
          <w:p w14:paraId="644AD304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M: </w:t>
            </w:r>
            <w:proofErr w:type="gramStart"/>
            <w:r w:rsidRPr="00933C84">
              <w:rPr>
                <w:rFonts w:ascii="Times New Roman" w:hAnsi="Times New Roman" w:cs="Times New Roman"/>
              </w:rPr>
              <w:t>2:Math</w:t>
            </w:r>
            <w:proofErr w:type="gramEnd"/>
            <w:r w:rsidRPr="00933C84">
              <w:rPr>
                <w:rFonts w:ascii="Times New Roman" w:hAnsi="Times New Roman" w:cs="Times New Roman"/>
              </w:rPr>
              <w:t xml:space="preserve"> 3:Math 4:Math</w:t>
            </w:r>
          </w:p>
          <w:p w14:paraId="258E27A2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T:</w:t>
            </w:r>
          </w:p>
          <w:p w14:paraId="599329E6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W: </w:t>
            </w:r>
            <w:proofErr w:type="gramStart"/>
            <w:r w:rsidRPr="00933C84">
              <w:rPr>
                <w:rFonts w:ascii="Times New Roman" w:hAnsi="Times New Roman" w:cs="Times New Roman"/>
              </w:rPr>
              <w:t>1:DeepLearning</w:t>
            </w:r>
            <w:proofErr w:type="gramEnd"/>
            <w:r w:rsidRPr="00933C84">
              <w:rPr>
                <w:rFonts w:ascii="Times New Roman" w:hAnsi="Times New Roman" w:cs="Times New Roman"/>
              </w:rPr>
              <w:t xml:space="preserve"> 2:DeepLearning</w:t>
            </w:r>
          </w:p>
          <w:p w14:paraId="7DBB314C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 xml:space="preserve">R: </w:t>
            </w:r>
            <w:proofErr w:type="gramStart"/>
            <w:r w:rsidRPr="00933C84">
              <w:rPr>
                <w:rFonts w:ascii="Times New Roman" w:hAnsi="Times New Roman" w:cs="Times New Roman"/>
              </w:rPr>
              <w:t>4:DeepLearning</w:t>
            </w:r>
            <w:proofErr w:type="gramEnd"/>
          </w:p>
          <w:p w14:paraId="115F1B29" w14:textId="77777777" w:rsidR="009D5F1D" w:rsidRPr="00933C84" w:rsidRDefault="009D5F1D" w:rsidP="009D5F1D">
            <w:pPr>
              <w:pStyle w:val="ab"/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F:</w:t>
            </w:r>
          </w:p>
          <w:p w14:paraId="457BF90A" w14:textId="757497BD" w:rsidR="00872203" w:rsidRDefault="00872203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*</w:t>
            </w:r>
            <w:r>
              <w:rPr>
                <w:rFonts w:ascii="Times New Roman" w:hAnsi="Times New Roman" w:cs="Times New Roman"/>
              </w:rPr>
              <w:t>*</w:t>
            </w:r>
            <w:r w:rsidR="00031324">
              <w:rPr>
                <w:rFonts w:ascii="Times New Roman" w:hAnsi="Times New Roman" w:cs="Times New Roman"/>
              </w:rPr>
              <w:t xml:space="preserve"> The pseudo code of output format.</w:t>
            </w:r>
          </w:p>
          <w:p w14:paraId="005BE2E3" w14:textId="400DCABA" w:rsidR="00503E9F" w:rsidRDefault="00872203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 w:hint="eastAsia"/>
              </w:rPr>
              <w:t>c</w:t>
            </w:r>
            <w:r>
              <w:rPr>
                <w:rFonts w:ascii="Times New Roman" w:hAnsi="Times New Roman" w:cs="Times New Roman"/>
              </w:rPr>
              <w:t>out</w:t>
            </w:r>
            <w:proofErr w:type="spellEnd"/>
            <w:r>
              <w:rPr>
                <w:rFonts w:ascii="Times New Roman" w:hAnsi="Times New Roman" w:cs="Times New Roman"/>
              </w:rPr>
              <w:t xml:space="preserve"> &lt;&lt; “M:”;</w:t>
            </w:r>
          </w:p>
          <w:p w14:paraId="288E4FE3" w14:textId="5AE705C5" w:rsidR="00872203" w:rsidRDefault="00872203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f</w:t>
            </w:r>
            <w:r>
              <w:rPr>
                <w:rFonts w:ascii="Times New Roman" w:hAnsi="Times New Roman" w:cs="Times New Roman"/>
              </w:rPr>
              <w:t>or</w:t>
            </w:r>
            <w:r w:rsidR="00031324">
              <w:rPr>
                <w:rFonts w:ascii="Times New Roman" w:hAnsi="Times New Roman" w:cs="Times New Roman"/>
              </w:rPr>
              <w:t>each course in Monday</w:t>
            </w:r>
          </w:p>
          <w:p w14:paraId="6BD532E0" w14:textId="419FFCFF" w:rsidR="00031324" w:rsidRDefault="00031324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{</w:t>
            </w:r>
          </w:p>
          <w:p w14:paraId="31B9A445" w14:textId="6E7382C1" w:rsidR="00031324" w:rsidRDefault="00031324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  </w:t>
            </w:r>
            <w:proofErr w:type="spellStart"/>
            <w:r>
              <w:rPr>
                <w:rFonts w:ascii="Times New Roman" w:hAnsi="Times New Roman" w:cs="Times New Roman"/>
              </w:rPr>
              <w:t>cout</w:t>
            </w:r>
            <w:proofErr w:type="spellEnd"/>
            <w:r>
              <w:rPr>
                <w:rFonts w:ascii="Times New Roman" w:hAnsi="Times New Roman" w:cs="Times New Roman"/>
              </w:rPr>
              <w:t xml:space="preserve"> &lt;&lt; </w:t>
            </w:r>
            <w:proofErr w:type="gramStart"/>
            <w:r>
              <w:rPr>
                <w:rFonts w:ascii="Times New Roman" w:hAnsi="Times New Roman" w:cs="Times New Roman"/>
              </w:rPr>
              <w:t>“ ”</w:t>
            </w:r>
            <w:proofErr w:type="gramEnd"/>
            <w:r>
              <w:rPr>
                <w:rFonts w:ascii="Times New Roman" w:hAnsi="Times New Roman" w:cs="Times New Roman"/>
              </w:rPr>
              <w:t xml:space="preserve"> &lt;&lt; time &lt;&lt; “:” &lt;&lt; course;</w:t>
            </w:r>
          </w:p>
          <w:p w14:paraId="56B77F4A" w14:textId="606C2723" w:rsidR="00031324" w:rsidRDefault="00031324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}</w:t>
            </w:r>
          </w:p>
          <w:p w14:paraId="302661D4" w14:textId="02E57490" w:rsidR="00031324" w:rsidRPr="00933C84" w:rsidRDefault="00031324" w:rsidP="009D5F1D">
            <w:pPr>
              <w:pBdr>
                <w:top w:val="single" w:sz="4" w:space="1" w:color="auto"/>
                <w:left w:val="single" w:sz="4" w:space="4" w:color="auto"/>
                <w:bottom w:val="single" w:sz="4" w:space="1" w:color="auto"/>
                <w:right w:val="single" w:sz="4" w:space="4" w:color="auto"/>
              </w:pBd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cout</w:t>
            </w:r>
            <w:proofErr w:type="spellEnd"/>
            <w:r>
              <w:rPr>
                <w:rFonts w:ascii="Times New Roman" w:hAnsi="Times New Roman" w:cs="Times New Roman"/>
              </w:rPr>
              <w:t xml:space="preserve"> &lt;&lt; </w:t>
            </w:r>
            <w:proofErr w:type="spellStart"/>
            <w:r>
              <w:rPr>
                <w:rFonts w:ascii="Times New Roman" w:hAnsi="Times New Roman" w:cs="Times New Roman"/>
              </w:rPr>
              <w:t>endl</w:t>
            </w:r>
            <w:proofErr w:type="spellEnd"/>
            <w:r>
              <w:rPr>
                <w:rFonts w:ascii="Times New Roman" w:hAnsi="Times New Roman" w:cs="Times New Roman"/>
              </w:rPr>
              <w:t>;</w:t>
            </w:r>
          </w:p>
          <w:p w14:paraId="3C3D31F2" w14:textId="2AFA8B66" w:rsidR="00C04A9B" w:rsidRDefault="00C04A9B" w:rsidP="003A53C4">
            <w:pPr>
              <w:pStyle w:val="a8"/>
              <w:numPr>
                <w:ilvl w:val="0"/>
                <w:numId w:val="18"/>
              </w:numPr>
              <w:ind w:leftChars="0"/>
              <w:rPr>
                <w:rFonts w:ascii="Times New Roman" w:hAnsi="Times New Roman" w:cs="Times New Roman"/>
                <w:b/>
              </w:rPr>
            </w:pPr>
            <w:r w:rsidRPr="003A53C4">
              <w:rPr>
                <w:rFonts w:ascii="Times New Roman" w:hAnsi="Times New Roman" w:cs="Times New Roman"/>
                <w:b/>
              </w:rPr>
              <w:t>Print &lt;</w:t>
            </w:r>
            <w:proofErr w:type="spellStart"/>
            <w:r w:rsidRPr="003A53C4"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 w:rsidRPr="003A53C4">
              <w:rPr>
                <w:rFonts w:ascii="Times New Roman" w:hAnsi="Times New Roman" w:cs="Times New Roman"/>
                <w:b/>
              </w:rPr>
              <w:t>&gt; &lt;</w:t>
            </w:r>
            <w:proofErr w:type="spellStart"/>
            <w:r w:rsidRPr="003A53C4">
              <w:rPr>
                <w:rFonts w:ascii="Times New Roman" w:hAnsi="Times New Roman" w:cs="Times New Roman"/>
                <w:b/>
              </w:rPr>
              <w:t>Course_name</w:t>
            </w:r>
            <w:proofErr w:type="spellEnd"/>
            <w:r w:rsidRPr="003A53C4">
              <w:rPr>
                <w:rFonts w:ascii="Times New Roman" w:hAnsi="Times New Roman" w:cs="Times New Roman"/>
                <w:b/>
              </w:rPr>
              <w:t>&gt;</w:t>
            </w:r>
          </w:p>
          <w:p w14:paraId="0BF7F4D1" w14:textId="77777777" w:rsidR="003A53C4" w:rsidRDefault="003A53C4" w:rsidP="003A53C4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Print information of the course.</w:t>
            </w:r>
            <w:r>
              <w:rPr>
                <w:rFonts w:ascii="Times New Roman" w:hAnsi="Times New Roman" w:cs="Times New Roman"/>
              </w:rPr>
              <w:t xml:space="preserve"> Output in the order from M to F.</w:t>
            </w:r>
          </w:p>
          <w:p w14:paraId="4277B863" w14:textId="77777777" w:rsidR="003A53C4" w:rsidRPr="0045275F" w:rsidRDefault="003A53C4" w:rsidP="003A53C4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</w:rPr>
              <w:t>T</w:t>
            </w:r>
            <w:r>
              <w:rPr>
                <w:rFonts w:ascii="Times New Roman" w:hAnsi="Times New Roman" w:cs="Times New Roman"/>
              </w:rPr>
              <w:t>he output format: &lt;</w:t>
            </w:r>
            <w:proofErr w:type="spellStart"/>
            <w:r w:rsidRPr="0045275F">
              <w:rPr>
                <w:rFonts w:ascii="Times New Roman" w:hAnsi="Times New Roman" w:cs="Times New Roman"/>
                <w:b/>
                <w:bCs/>
              </w:rPr>
              <w:t>Course_name</w:t>
            </w:r>
            <w:proofErr w:type="spellEnd"/>
            <w:r>
              <w:rPr>
                <w:rFonts w:ascii="Times New Roman" w:hAnsi="Times New Roman" w:cs="Times New Roman"/>
              </w:rPr>
              <w:t xml:space="preserve">&gt; </w:t>
            </w:r>
            <w:r w:rsidRPr="00933C84">
              <w:rPr>
                <w:rFonts w:ascii="Times New Roman" w:hAnsi="Times New Roman" w:cs="Times New Roman"/>
                <w:b/>
              </w:rPr>
              <w:t>&lt;class_time1&gt; &lt;class_time2&gt;…</w:t>
            </w:r>
          </w:p>
          <w:p w14:paraId="05E98C3A" w14:textId="77777777" w:rsidR="003A53C4" w:rsidRPr="00933C84" w:rsidRDefault="003A53C4" w:rsidP="003A53C4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Example:</w:t>
            </w:r>
          </w:p>
          <w:p w14:paraId="6BB553E0" w14:textId="77777777" w:rsidR="003A53C4" w:rsidRPr="00933C84" w:rsidRDefault="003A53C4" w:rsidP="003A53C4">
            <w:pPr>
              <w:pStyle w:val="ab"/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&gt;Print Jason Math</w:t>
            </w:r>
          </w:p>
          <w:p w14:paraId="265FAB2B" w14:textId="77777777" w:rsidR="003A53C4" w:rsidRPr="00933C84" w:rsidRDefault="003A53C4" w:rsidP="003A53C4">
            <w:pPr>
              <w:rPr>
                <w:rFonts w:ascii="Times New Roman" w:hAnsi="Times New Roman" w:cs="Times New Roman"/>
              </w:rPr>
            </w:pPr>
            <w:r w:rsidRPr="00933C84">
              <w:rPr>
                <w:rFonts w:ascii="Times New Roman" w:hAnsi="Times New Roman" w:cs="Times New Roman"/>
              </w:rPr>
              <w:t>Math M2 M3 M4</w:t>
            </w:r>
          </w:p>
          <w:p w14:paraId="68C295C1" w14:textId="77777777" w:rsidR="003A53C4" w:rsidRPr="003A53C4" w:rsidRDefault="003A53C4" w:rsidP="003A53C4">
            <w:pPr>
              <w:pStyle w:val="a8"/>
              <w:ind w:leftChars="0" w:left="360"/>
              <w:rPr>
                <w:rFonts w:ascii="Times New Roman" w:hAnsi="Times New Roman" w:cs="Times New Roman" w:hint="eastAsia"/>
                <w:b/>
              </w:rPr>
            </w:pPr>
          </w:p>
          <w:p w14:paraId="42401830" w14:textId="77777777" w:rsidR="00D7043D" w:rsidRPr="003A53C4" w:rsidRDefault="00D7043D" w:rsidP="00445C2B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46998D7F" w14:textId="01FC13E5" w:rsidR="00B53E49" w:rsidRDefault="0079717E" w:rsidP="0079717E">
            <w:pPr>
              <w:snapToGrid w:val="0"/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DB0311" w:rsidRPr="00933C84">
              <w:rPr>
                <w:rFonts w:ascii="Times New Roman" w:hAnsi="Times New Roman" w:cs="Times New Roman"/>
                <w:b/>
              </w:rPr>
              <w:t>Schedule format:</w:t>
            </w:r>
          </w:p>
          <w:p w14:paraId="3E93EB25" w14:textId="5CC6F51A" w:rsidR="00872203" w:rsidRPr="00872203" w:rsidRDefault="00872203" w:rsidP="0079717E">
            <w:pPr>
              <w:snapToGrid w:val="0"/>
              <w:rPr>
                <w:rFonts w:ascii="Times New Roman" w:eastAsia="標楷體" w:hAnsi="Times New Roman" w:cs="Times New Roman"/>
                <w:color w:val="000000"/>
                <w:kern w:val="0"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872203">
              <w:rPr>
                <w:rFonts w:ascii="Times New Roman" w:eastAsia="標楷體" w:hAnsi="Times New Roman" w:cs="Times New Roman"/>
                <w:color w:val="000000"/>
                <w:kern w:val="0"/>
              </w:rPr>
              <w:t xml:space="preserve">You can input the day of </w:t>
            </w:r>
            <w:proofErr w:type="spellStart"/>
            <w:r w:rsidRPr="00872203">
              <w:rPr>
                <w:rFonts w:ascii="Times New Roman" w:eastAsia="標楷體" w:hAnsi="Times New Roman" w:cs="Times New Roman"/>
                <w:color w:val="000000"/>
                <w:kern w:val="0"/>
              </w:rPr>
              <w:t>class_time</w:t>
            </w:r>
            <w:proofErr w:type="spellEnd"/>
            <w:r w:rsidRPr="00872203">
              <w:rPr>
                <w:rFonts w:ascii="Times New Roman" w:eastAsia="標楷體" w:hAnsi="Times New Roman" w:cs="Times New Roman"/>
                <w:color w:val="000000"/>
                <w:kern w:val="0"/>
              </w:rPr>
              <w:t xml:space="preserve"> from M to F, the time of </w:t>
            </w:r>
            <w:proofErr w:type="spellStart"/>
            <w:r w:rsidRPr="00872203">
              <w:rPr>
                <w:rFonts w:ascii="Times New Roman" w:eastAsia="標楷體" w:hAnsi="Times New Roman" w:cs="Times New Roman"/>
                <w:color w:val="000000"/>
                <w:kern w:val="0"/>
              </w:rPr>
              <w:t>class_time</w:t>
            </w:r>
            <w:proofErr w:type="spellEnd"/>
            <w:r w:rsidRPr="00872203">
              <w:rPr>
                <w:rFonts w:ascii="Times New Roman" w:eastAsia="標楷體" w:hAnsi="Times New Roman" w:cs="Times New Roman"/>
                <w:color w:val="000000"/>
                <w:kern w:val="0"/>
              </w:rPr>
              <w:t xml:space="preserve"> from 1 to 10.</w:t>
            </w:r>
          </w:p>
          <w:p w14:paraId="57B5C348" w14:textId="32EF70F0" w:rsidR="00872203" w:rsidRPr="00872203" w:rsidRDefault="00872203" w:rsidP="0079717E">
            <w:pPr>
              <w:snapToGri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 w:hint="eastAsia"/>
                <w:b/>
              </w:rPr>
              <w:t xml:space="preserve"> </w:t>
            </w:r>
            <w:r>
              <w:rPr>
                <w:rFonts w:ascii="Times New Roman" w:eastAsia="標楷體" w:hAnsi="Times New Roman" w:cs="Times New Roman"/>
                <w:color w:val="000000"/>
                <w:kern w:val="0"/>
              </w:rPr>
              <w:t>(i.e., ‘R8 R9 R10’)</w:t>
            </w:r>
          </w:p>
          <w:tbl>
            <w:tblPr>
              <w:tblStyle w:val="a7"/>
              <w:tblW w:w="0" w:type="auto"/>
              <w:tblInd w:w="63" w:type="dxa"/>
              <w:tblLook w:val="04A0" w:firstRow="1" w:lastRow="0" w:firstColumn="1" w:lastColumn="0" w:noHBand="0" w:noVBand="1"/>
            </w:tblPr>
            <w:tblGrid>
              <w:gridCol w:w="1559"/>
              <w:gridCol w:w="1556"/>
              <w:gridCol w:w="1556"/>
              <w:gridCol w:w="1556"/>
              <w:gridCol w:w="1556"/>
              <w:gridCol w:w="1556"/>
            </w:tblGrid>
            <w:tr w:rsidR="00DB0311" w:rsidRPr="00933C84" w14:paraId="6A74B444" w14:textId="77777777" w:rsidTr="00DB0311">
              <w:tc>
                <w:tcPr>
                  <w:tcW w:w="1559" w:type="dxa"/>
                </w:tcPr>
                <w:p w14:paraId="3E8334EF" w14:textId="77777777" w:rsidR="00DB0311" w:rsidRPr="00872203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A929C60" w14:textId="325D07CD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M</w:t>
                  </w:r>
                </w:p>
              </w:tc>
              <w:tc>
                <w:tcPr>
                  <w:tcW w:w="1556" w:type="dxa"/>
                </w:tcPr>
                <w:p w14:paraId="7585E9C3" w14:textId="360122B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T</w:t>
                  </w:r>
                </w:p>
              </w:tc>
              <w:tc>
                <w:tcPr>
                  <w:tcW w:w="1556" w:type="dxa"/>
                </w:tcPr>
                <w:p w14:paraId="2D65C458" w14:textId="649D4E6C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W</w:t>
                  </w:r>
                </w:p>
              </w:tc>
              <w:tc>
                <w:tcPr>
                  <w:tcW w:w="1556" w:type="dxa"/>
                </w:tcPr>
                <w:p w14:paraId="342A2A07" w14:textId="197FDCC4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R</w:t>
                  </w:r>
                </w:p>
              </w:tc>
              <w:tc>
                <w:tcPr>
                  <w:tcW w:w="1556" w:type="dxa"/>
                </w:tcPr>
                <w:p w14:paraId="509B2203" w14:textId="01D668D1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F</w:t>
                  </w:r>
                </w:p>
              </w:tc>
            </w:tr>
            <w:tr w:rsidR="00DB0311" w:rsidRPr="00933C84" w14:paraId="10CE70C6" w14:textId="77777777" w:rsidTr="00DB0311">
              <w:tc>
                <w:tcPr>
                  <w:tcW w:w="1559" w:type="dxa"/>
                </w:tcPr>
                <w:p w14:paraId="0D39FB57" w14:textId="2DDBC5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</w:t>
                  </w:r>
                </w:p>
              </w:tc>
              <w:tc>
                <w:tcPr>
                  <w:tcW w:w="1556" w:type="dxa"/>
                </w:tcPr>
                <w:p w14:paraId="046BE15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9B1A5C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F3243F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667730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9B4312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0FD0EF8A" w14:textId="77777777" w:rsidTr="00DB0311">
              <w:tc>
                <w:tcPr>
                  <w:tcW w:w="1559" w:type="dxa"/>
                </w:tcPr>
                <w:p w14:paraId="5AC91A0B" w14:textId="6323B035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2</w:t>
                  </w:r>
                </w:p>
              </w:tc>
              <w:tc>
                <w:tcPr>
                  <w:tcW w:w="1556" w:type="dxa"/>
                </w:tcPr>
                <w:p w14:paraId="6FF90816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B82A0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3045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1E710E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7F1EE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65FBFA4E" w14:textId="77777777" w:rsidTr="00DB0311">
              <w:tc>
                <w:tcPr>
                  <w:tcW w:w="1559" w:type="dxa"/>
                </w:tcPr>
                <w:p w14:paraId="5D824B63" w14:textId="6B2BC05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3</w:t>
                  </w:r>
                </w:p>
              </w:tc>
              <w:tc>
                <w:tcPr>
                  <w:tcW w:w="1556" w:type="dxa"/>
                </w:tcPr>
                <w:p w14:paraId="6A92EF0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1E8C61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A05604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B4BC63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500AD0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5ED2A3F" w14:textId="77777777" w:rsidTr="00DB0311">
              <w:tc>
                <w:tcPr>
                  <w:tcW w:w="1559" w:type="dxa"/>
                </w:tcPr>
                <w:p w14:paraId="0EBE64B8" w14:textId="087E905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4</w:t>
                  </w:r>
                </w:p>
              </w:tc>
              <w:tc>
                <w:tcPr>
                  <w:tcW w:w="1556" w:type="dxa"/>
                </w:tcPr>
                <w:p w14:paraId="392AAD47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5464CB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FAE79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893928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068220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A579AA5" w14:textId="77777777" w:rsidTr="00DB0311">
              <w:tc>
                <w:tcPr>
                  <w:tcW w:w="1559" w:type="dxa"/>
                </w:tcPr>
                <w:p w14:paraId="067AA156" w14:textId="7A741F1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5</w:t>
                  </w:r>
                </w:p>
              </w:tc>
              <w:tc>
                <w:tcPr>
                  <w:tcW w:w="1556" w:type="dxa"/>
                </w:tcPr>
                <w:p w14:paraId="298C09A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C5C1CD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CB72F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C07631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271946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18A0B03" w14:textId="77777777" w:rsidTr="00DB0311">
              <w:tc>
                <w:tcPr>
                  <w:tcW w:w="1559" w:type="dxa"/>
                </w:tcPr>
                <w:p w14:paraId="6DD49A9C" w14:textId="53D89143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6</w:t>
                  </w:r>
                </w:p>
              </w:tc>
              <w:tc>
                <w:tcPr>
                  <w:tcW w:w="1556" w:type="dxa"/>
                </w:tcPr>
                <w:p w14:paraId="103C4E6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497B4E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B030D2D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F1D77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88BAD73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581B6418" w14:textId="77777777" w:rsidTr="00DB0311">
              <w:tc>
                <w:tcPr>
                  <w:tcW w:w="1559" w:type="dxa"/>
                </w:tcPr>
                <w:p w14:paraId="37D5640E" w14:textId="36499946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7</w:t>
                  </w:r>
                </w:p>
              </w:tc>
              <w:tc>
                <w:tcPr>
                  <w:tcW w:w="1556" w:type="dxa"/>
                </w:tcPr>
                <w:p w14:paraId="106C517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7F11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3D08889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212F2D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4BFA304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1DAB6DFE" w14:textId="77777777" w:rsidTr="00DB0311">
              <w:tc>
                <w:tcPr>
                  <w:tcW w:w="1559" w:type="dxa"/>
                </w:tcPr>
                <w:p w14:paraId="0619C39B" w14:textId="54A769F0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8</w:t>
                  </w:r>
                </w:p>
              </w:tc>
              <w:tc>
                <w:tcPr>
                  <w:tcW w:w="1556" w:type="dxa"/>
                </w:tcPr>
                <w:p w14:paraId="2571BC82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75982FC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002BEC5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645D7D1E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195DF7B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25111FE5" w14:textId="77777777" w:rsidTr="00DB0311">
              <w:tc>
                <w:tcPr>
                  <w:tcW w:w="1559" w:type="dxa"/>
                </w:tcPr>
                <w:p w14:paraId="64D00840" w14:textId="3597ECA9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9</w:t>
                  </w:r>
                </w:p>
              </w:tc>
              <w:tc>
                <w:tcPr>
                  <w:tcW w:w="1556" w:type="dxa"/>
                </w:tcPr>
                <w:p w14:paraId="1BD95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7D1BCEF0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EDEBE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323B60F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02CA21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  <w:tr w:rsidR="00DB0311" w:rsidRPr="00933C84" w14:paraId="40CAADDC" w14:textId="77777777" w:rsidTr="00DB0311">
              <w:tc>
                <w:tcPr>
                  <w:tcW w:w="1559" w:type="dxa"/>
                </w:tcPr>
                <w:p w14:paraId="0C02E81E" w14:textId="205EEC62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10</w:t>
                  </w:r>
                </w:p>
              </w:tc>
              <w:tc>
                <w:tcPr>
                  <w:tcW w:w="1556" w:type="dxa"/>
                </w:tcPr>
                <w:p w14:paraId="668F8A68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BBD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265106D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0D80AADF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  <w:tc>
                <w:tcPr>
                  <w:tcW w:w="1556" w:type="dxa"/>
                </w:tcPr>
                <w:p w14:paraId="1C27E00A" w14:textId="77777777" w:rsidR="00DB0311" w:rsidRPr="00933C84" w:rsidRDefault="00DB0311" w:rsidP="00DB031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</w:p>
              </w:tc>
            </w:tr>
          </w:tbl>
          <w:p w14:paraId="53B3AE7C" w14:textId="2224CDAC" w:rsidR="00DB0311" w:rsidRDefault="00DB0311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8F3113A" w14:textId="1FE8E4CB" w:rsidR="006D4366" w:rsidRDefault="006D4366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449E0A00" w14:textId="21E1C16E" w:rsidR="006D4366" w:rsidRDefault="006D4366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6CC66F47" w14:textId="1FB4C7F2" w:rsidR="006D4366" w:rsidRDefault="006D4366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567629B" w14:textId="3FAA5EBE" w:rsidR="006D4366" w:rsidRDefault="006D4366" w:rsidP="00ED35B6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29D290F4" w14:textId="3E3FADD3" w:rsidR="006D4366" w:rsidRPr="008A459B" w:rsidRDefault="006D4366" w:rsidP="006D4366">
            <w:pPr>
              <w:rPr>
                <w:rFonts w:ascii="Times New Roman" w:hAnsi="Times New Roman" w:cs="Times New Roman"/>
                <w:bCs/>
              </w:rPr>
            </w:pPr>
            <w:r w:rsidRPr="00933C84">
              <w:rPr>
                <w:rFonts w:ascii="Times New Roman" w:hAnsi="Times New Roman" w:cs="Times New Roman"/>
              </w:rPr>
              <w:lastRenderedPageBreak/>
              <w:t xml:space="preserve">If the input </w:t>
            </w:r>
            <w:r w:rsidR="002B1E1C">
              <w:rPr>
                <w:rFonts w:ascii="Times New Roman" w:hAnsi="Times New Roman" w:cs="Times New Roman"/>
              </w:rPr>
              <w:t xml:space="preserve">tries </w:t>
            </w:r>
            <w:r w:rsidRPr="00933C84">
              <w:rPr>
                <w:rFonts w:ascii="Times New Roman" w:hAnsi="Times New Roman" w:cs="Times New Roman"/>
              </w:rPr>
              <w:t xml:space="preserve">to </w:t>
            </w:r>
            <w:r w:rsidR="002B1E1C">
              <w:rPr>
                <w:rFonts w:ascii="Times New Roman" w:hAnsi="Times New Roman" w:cs="Times New Roman"/>
              </w:rPr>
              <w:t>deal with</w:t>
            </w:r>
            <w:r w:rsidRPr="00933C84">
              <w:rPr>
                <w:rFonts w:ascii="Times New Roman" w:hAnsi="Times New Roman" w:cs="Times New Roman"/>
              </w:rPr>
              <w:t xml:space="preserve"> a non-existent student, output “</w:t>
            </w:r>
            <w:r w:rsidRPr="00933C84">
              <w:rPr>
                <w:rFonts w:ascii="Times New Roman" w:hAnsi="Times New Roman" w:cs="Times New Roman"/>
                <w:b/>
              </w:rPr>
              <w:t>The student's name does not exist.”</w:t>
            </w:r>
          </w:p>
          <w:p w14:paraId="0E0FA820" w14:textId="6DCB39D2" w:rsidR="006D4366" w:rsidRDefault="006D4366" w:rsidP="006D4366">
            <w:pPr>
              <w:snapToGrid w:val="0"/>
              <w:rPr>
                <w:rFonts w:ascii="Times New Roman" w:hAnsi="Times New Roman" w:cs="Times New Roman"/>
                <w:b/>
              </w:rPr>
            </w:pPr>
            <w:r w:rsidRPr="00933C84">
              <w:rPr>
                <w:rFonts w:ascii="Times New Roman" w:hAnsi="Times New Roman" w:cs="Times New Roman"/>
              </w:rPr>
              <w:t xml:space="preserve">If the input </w:t>
            </w:r>
            <w:r w:rsidR="002B1E1C">
              <w:rPr>
                <w:rFonts w:ascii="Times New Roman" w:hAnsi="Times New Roman" w:cs="Times New Roman"/>
              </w:rPr>
              <w:t>tries</w:t>
            </w:r>
            <w:r w:rsidRPr="00933C84">
              <w:rPr>
                <w:rFonts w:ascii="Times New Roman" w:hAnsi="Times New Roman" w:cs="Times New Roman"/>
              </w:rPr>
              <w:t xml:space="preserve"> to</w:t>
            </w:r>
            <w:r w:rsidR="002B1E1C">
              <w:rPr>
                <w:rFonts w:ascii="Times New Roman" w:hAnsi="Times New Roman" w:cs="Times New Roman"/>
              </w:rPr>
              <w:t xml:space="preserve"> deal with</w:t>
            </w:r>
            <w:r w:rsidRPr="00933C84">
              <w:rPr>
                <w:rFonts w:ascii="Times New Roman" w:hAnsi="Times New Roman" w:cs="Times New Roman"/>
              </w:rPr>
              <w:t xml:space="preserve"> a course that is not on the schedule, output “</w:t>
            </w:r>
            <w:r w:rsidRPr="00933C84">
              <w:rPr>
                <w:rFonts w:ascii="Times New Roman" w:hAnsi="Times New Roman" w:cs="Times New Roman"/>
                <w:b/>
              </w:rPr>
              <w:t>The course does not exist.”</w:t>
            </w:r>
          </w:p>
          <w:p w14:paraId="09B1920B" w14:textId="77777777" w:rsidR="006D4366" w:rsidRPr="006D4366" w:rsidRDefault="006D4366" w:rsidP="006D4366">
            <w:pPr>
              <w:snapToGrid w:val="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&lt;</w:t>
            </w:r>
            <w:proofErr w:type="spellStart"/>
            <w:r>
              <w:rPr>
                <w:rFonts w:ascii="Times New Roman" w:hAnsi="Times New Roman" w:cs="Times New Roman" w:hint="eastAsia"/>
                <w:b/>
              </w:rPr>
              <w:t>C</w:t>
            </w:r>
            <w:r>
              <w:rPr>
                <w:rFonts w:ascii="Times New Roman" w:hAnsi="Times New Roman" w:cs="Times New Roman"/>
                <w:b/>
              </w:rPr>
              <w:t>ourse_name</w:t>
            </w:r>
            <w:proofErr w:type="spellEnd"/>
            <w:r>
              <w:rPr>
                <w:rFonts w:ascii="Times New Roman" w:hAnsi="Times New Roman" w:cs="Times New Roman"/>
                <w:b/>
              </w:rPr>
              <w:t>&gt; and &lt;</w:t>
            </w:r>
            <w:proofErr w:type="spellStart"/>
            <w:r>
              <w:rPr>
                <w:rFonts w:ascii="Times New Roman" w:hAnsi="Times New Roman" w:cs="Times New Roman"/>
                <w:b/>
              </w:rPr>
              <w:t>Student_name</w:t>
            </w:r>
            <w:proofErr w:type="spellEnd"/>
            <w:r>
              <w:rPr>
                <w:rFonts w:ascii="Times New Roman" w:hAnsi="Times New Roman" w:cs="Times New Roman"/>
                <w:b/>
              </w:rPr>
              <w:t xml:space="preserve">&gt; will be one word and only contain alphabet. </w:t>
            </w:r>
          </w:p>
          <w:p w14:paraId="7C3C6F3B" w14:textId="7DC562D1" w:rsidR="006D4366" w:rsidRPr="006D4366" w:rsidRDefault="006D4366" w:rsidP="006D4366">
            <w:pPr>
              <w:rPr>
                <w:rFonts w:ascii="Times New Roman" w:hAnsi="Times New Roman" w:cs="Times New Roman"/>
                <w:color w:val="FF0000"/>
              </w:rPr>
            </w:pPr>
            <w:r w:rsidRPr="00694EE6">
              <w:rPr>
                <w:rFonts w:ascii="Times New Roman" w:hAnsi="Times New Roman" w:cs="Times New Roman" w:hint="eastAsia"/>
                <w:color w:val="FF0000"/>
              </w:rPr>
              <w:t>P</w:t>
            </w:r>
            <w:r w:rsidRPr="00694EE6">
              <w:rPr>
                <w:rFonts w:ascii="Times New Roman" w:hAnsi="Times New Roman" w:cs="Times New Roman"/>
                <w:color w:val="FF0000"/>
              </w:rPr>
              <w:t>lease output “Illegal command</w:t>
            </w:r>
            <w:r w:rsidR="00852ED1">
              <w:rPr>
                <w:rFonts w:ascii="Times New Roman" w:hAnsi="Times New Roman" w:cs="Times New Roman"/>
                <w:color w:val="FF0000"/>
              </w:rPr>
              <w:t>.</w:t>
            </w:r>
            <w:r w:rsidRPr="00694EE6">
              <w:rPr>
                <w:rFonts w:ascii="Times New Roman" w:hAnsi="Times New Roman" w:cs="Times New Roman"/>
                <w:color w:val="FF0000"/>
              </w:rPr>
              <w:t xml:space="preserve">” if the user inputs </w:t>
            </w:r>
            <w:r w:rsidR="00852ED1">
              <w:rPr>
                <w:rFonts w:ascii="Times New Roman" w:hAnsi="Times New Roman" w:cs="Times New Roman" w:hint="eastAsia"/>
                <w:color w:val="FF0000"/>
              </w:rPr>
              <w:t>i</w:t>
            </w:r>
            <w:r w:rsidR="00852ED1">
              <w:rPr>
                <w:rFonts w:ascii="Times New Roman" w:hAnsi="Times New Roman" w:cs="Times New Roman"/>
                <w:color w:val="FF0000"/>
              </w:rPr>
              <w:t>ncomplete command</w:t>
            </w:r>
            <w:r w:rsidR="0049299E">
              <w:rPr>
                <w:rFonts w:ascii="Times New Roman" w:hAnsi="Times New Roman" w:cs="Times New Roman"/>
                <w:color w:val="FF0000"/>
              </w:rPr>
              <w:t>, wrong command</w:t>
            </w:r>
            <w:r w:rsidR="00AE4FFC">
              <w:rPr>
                <w:rFonts w:ascii="Times New Roman" w:hAnsi="Times New Roman" w:cs="Times New Roman"/>
                <w:color w:val="FF0000"/>
              </w:rPr>
              <w:t xml:space="preserve"> or too many parameters</w:t>
            </w:r>
            <w:r w:rsidRPr="00694EE6">
              <w:rPr>
                <w:rFonts w:ascii="Times New Roman" w:hAnsi="Times New Roman" w:cs="Times New Roman"/>
                <w:color w:val="FF0000"/>
              </w:rPr>
              <w:t>. Additionally, if the input parameter is not given a legal value such as “M11”, you should output “Illegal parameters.”</w:t>
            </w:r>
          </w:p>
          <w:p w14:paraId="06017F29" w14:textId="1C90180F" w:rsidR="006D4366" w:rsidRPr="00326B44" w:rsidRDefault="00326B44" w:rsidP="00326B44">
            <w:pPr>
              <w:snapToGrid w:val="0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FF0000"/>
                <w:sz w:val="28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4"/>
              </w:rPr>
              <w:t>heck the illegal command first, then parameters.</w:t>
            </w:r>
          </w:p>
          <w:p w14:paraId="2DC68BDF" w14:textId="77777777" w:rsidR="00D7043D" w:rsidRPr="00153284" w:rsidRDefault="00D7043D" w:rsidP="00D7043D">
            <w:pPr>
              <w:snapToGrid w:val="0"/>
              <w:spacing w:beforeLines="100" w:before="360" w:afterLines="50" w:after="18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bookmarkStart w:id="0" w:name="OLE_LINK41"/>
            <w:bookmarkStart w:id="1" w:name="OLE_LINK42"/>
            <w:bookmarkStart w:id="2" w:name="OLE_LINK50"/>
            <w:bookmarkStart w:id="3" w:name="OLE_LINK16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Sample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</w:t>
            </w:r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Input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 xml:space="preserve"> / </w:t>
            </w:r>
            <w:proofErr w:type="gramStart"/>
            <w:r w:rsidRPr="00F5218E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utput</w:t>
            </w:r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bookmarkEnd w:id="0"/>
            <w:bookmarkEnd w:id="1"/>
            <w:bookmarkEnd w:id="2"/>
            <w:bookmarkEnd w:id="3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:</w:t>
            </w:r>
            <w:proofErr w:type="gramEnd"/>
            <w:r w:rsidRPr="001532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4585"/>
              <w:gridCol w:w="4234"/>
            </w:tblGrid>
            <w:tr w:rsidR="00826D0E" w:rsidRPr="00933C84" w14:paraId="0086BC2A" w14:textId="77777777" w:rsidTr="00826D0E">
              <w:trPr>
                <w:jc w:val="center"/>
              </w:trPr>
              <w:tc>
                <w:tcPr>
                  <w:tcW w:w="458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826D0E" w:rsidRPr="00933C84" w:rsidRDefault="00826D0E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23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826D0E" w:rsidRPr="00933C84" w:rsidRDefault="00826D0E" w:rsidP="002B69AD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826D0E" w:rsidRPr="00933C84" w14:paraId="47CC9DA5" w14:textId="77777777" w:rsidTr="00826D0E">
              <w:trPr>
                <w:trHeight w:val="4344"/>
                <w:jc w:val="center"/>
              </w:trPr>
              <w:tc>
                <w:tcPr>
                  <w:tcW w:w="458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218EAFB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60FB5787" w14:textId="128D72EE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</w:t>
                  </w:r>
                </w:p>
                <w:p w14:paraId="2559C6AA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 M2 M3 M4</w:t>
                  </w:r>
                </w:p>
                <w:p w14:paraId="00271B76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77553E14" w14:textId="61BF4D4E" w:rsidR="00826D0E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03058CEB" w14:textId="6784FF84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Student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 Mike1</w:t>
                  </w:r>
                </w:p>
                <w:p w14:paraId="1C3B78A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 Math</w:t>
                  </w:r>
                </w:p>
                <w:p w14:paraId="3090A2C5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Jason</w:t>
                  </w:r>
                </w:p>
                <w:p w14:paraId="37C11BF6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065A6F48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</w:t>
                  </w:r>
                </w:p>
                <w:p w14:paraId="025D7AF3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4BED548C" w14:textId="5847F69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>
                    <w:rPr>
                      <w:rFonts w:ascii="Times New Roman" w:hAnsi="Times New Roman" w:cs="Times New Roman" w:hint="eastAsia"/>
                    </w:rPr>
                    <w:t>A</w:t>
                  </w:r>
                  <w:r>
                    <w:rPr>
                      <w:rFonts w:ascii="Times New Roman" w:hAnsi="Times New Roman" w:cs="Times New Roman"/>
                    </w:rPr>
                    <w:t>ddCourse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 Jason Science</w:t>
                  </w:r>
                </w:p>
              </w:tc>
              <w:tc>
                <w:tcPr>
                  <w:tcW w:w="423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EAC8FB0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:</w:t>
                  </w:r>
                </w:p>
                <w:p w14:paraId="1D11383E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38A76C2E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W:</w:t>
                  </w:r>
                </w:p>
                <w:p w14:paraId="09EDE965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R:</w:t>
                  </w:r>
                </w:p>
                <w:p w14:paraId="071F8284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EDEA59E" w14:textId="744B677B" w:rsidR="00826D0E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Jason</w:t>
                  </w:r>
                </w:p>
                <w:p w14:paraId="0BCDD58B" w14:textId="35AB4784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852ED1">
                    <w:rPr>
                      <w:rFonts w:ascii="Times New Roman" w:hAnsi="Times New Roman" w:cs="Times New Roman"/>
                    </w:rPr>
                    <w:t>Illegal parameters.</w:t>
                  </w:r>
                </w:p>
                <w:p w14:paraId="1E8489EC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Math M2 M3 M4</w:t>
                  </w:r>
                </w:p>
                <w:p w14:paraId="5DABEF4F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M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2:Math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</w:rPr>
                    <w:t xml:space="preserve"> 3:Math 4:Math</w:t>
                  </w:r>
                </w:p>
                <w:p w14:paraId="28089BF7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:</w:t>
                  </w:r>
                </w:p>
                <w:p w14:paraId="6D542CA4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W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1:DeepLearning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</w:rPr>
                    <w:t xml:space="preserve"> 2:DeepLearning</w:t>
                  </w:r>
                </w:p>
                <w:p w14:paraId="51418E95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R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4:DeepLearning</w:t>
                  </w:r>
                  <w:proofErr w:type="gramEnd"/>
                </w:p>
                <w:p w14:paraId="5B07BF7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F:</w:t>
                  </w:r>
                </w:p>
                <w:p w14:paraId="53495A86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The student's name does not exist.</w:t>
                  </w:r>
                </w:p>
                <w:p w14:paraId="0DF30348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The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</w:rPr>
                    <w:t>Students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</w:rPr>
                    <w:t xml:space="preserve"> list is empty.</w:t>
                  </w:r>
                </w:p>
                <w:p w14:paraId="222CA3EE" w14:textId="77777777" w:rsidR="00826D0E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852ED1">
                    <w:rPr>
                      <w:rFonts w:ascii="Times New Roman" w:hAnsi="Times New Roman" w:cs="Times New Roman"/>
                    </w:rPr>
                    <w:t>Illegal command</w:t>
                  </w:r>
                  <w:r>
                    <w:rPr>
                      <w:rFonts w:ascii="Times New Roman" w:hAnsi="Times New Roman" w:cs="Times New Roman"/>
                    </w:rPr>
                    <w:t>.</w:t>
                  </w:r>
                </w:p>
                <w:p w14:paraId="66B1EBD4" w14:textId="65EBCD3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826D0E" w:rsidRPr="00933C84" w14:paraId="51B316A7" w14:textId="77777777" w:rsidTr="00826D0E">
              <w:trPr>
                <w:jc w:val="center"/>
              </w:trPr>
              <w:tc>
                <w:tcPr>
                  <w:tcW w:w="458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659D815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</w:t>
                  </w:r>
                </w:p>
                <w:p w14:paraId="3FC35992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</w:t>
                  </w:r>
                </w:p>
                <w:p w14:paraId="44501BDE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Mike </w:t>
                  </w:r>
                </w:p>
                <w:p w14:paraId="5049E7B8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StudentList</w:t>
                  </w:r>
                  <w:proofErr w:type="spellEnd"/>
                </w:p>
                <w:p w14:paraId="3E4B500A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Math</w:t>
                  </w:r>
                </w:p>
                <w:p w14:paraId="6A4A736F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453B676E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Mike Math W1 W2 W3</w:t>
                  </w:r>
                </w:p>
                <w:p w14:paraId="12FBB557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Add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</w:t>
                  </w: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W1 W2 R4</w:t>
                  </w:r>
                </w:p>
                <w:p w14:paraId="5D687DEE" w14:textId="259998FC" w:rsidR="00826D0E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 English</w:t>
                  </w:r>
                </w:p>
                <w:p w14:paraId="108EC5E1" w14:textId="37E61C06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 w:hint="eastAsia"/>
                    </w:rPr>
                    <w:t>P</w:t>
                  </w:r>
                  <w:r>
                    <w:rPr>
                      <w:rFonts w:ascii="Times New Roman" w:hAnsi="Times New Roman" w:cs="Times New Roman"/>
                    </w:rPr>
                    <w:t>rint</w:t>
                  </w:r>
                </w:p>
                <w:p w14:paraId="0CB3FD90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>Print Mike</w:t>
                  </w:r>
                </w:p>
                <w:p w14:paraId="70133894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Student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</w:t>
                  </w:r>
                </w:p>
                <w:p w14:paraId="253C0242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proofErr w:type="spellStart"/>
                  <w:r w:rsidRPr="00933C84">
                    <w:rPr>
                      <w:rFonts w:ascii="Times New Roman" w:hAnsi="Times New Roman" w:cs="Times New Roman"/>
                    </w:rPr>
                    <w:t>DelCourse</w:t>
                  </w:r>
                  <w:proofErr w:type="spellEnd"/>
                  <w:r w:rsidRPr="00933C84">
                    <w:rPr>
                      <w:rFonts w:ascii="Times New Roman" w:hAnsi="Times New Roman" w:cs="Times New Roman"/>
                    </w:rPr>
                    <w:t xml:space="preserve"> Jason Math</w:t>
                  </w:r>
                </w:p>
                <w:p w14:paraId="3418AA10" w14:textId="30BB725D" w:rsidR="00826D0E" w:rsidRDefault="00826D0E" w:rsidP="003568F9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  <w:r w:rsidRPr="00933C84">
                    <w:rPr>
                      <w:rFonts w:ascii="Times New Roman" w:hAnsi="Times New Roman" w:cs="Times New Roman"/>
                    </w:rPr>
                    <w:t xml:space="preserve">Print Mike </w:t>
                  </w:r>
                  <w:proofErr w:type="spellStart"/>
                  <w:r>
                    <w:rPr>
                      <w:rFonts w:ascii="Times New Roman" w:hAnsi="Times New Roman" w:cs="Times New Roman"/>
                    </w:rPr>
                    <w:t>DeepLearning</w:t>
                  </w:r>
                  <w:proofErr w:type="spellEnd"/>
                  <w:r>
                    <w:rPr>
                      <w:rFonts w:ascii="Times New Roman" w:hAnsi="Times New Roman" w:cs="Times New Roman"/>
                    </w:rPr>
                    <w:t xml:space="preserve"> M11</w:t>
                  </w:r>
                </w:p>
                <w:p w14:paraId="4620A3FE" w14:textId="2C6E799B" w:rsidR="00826D0E" w:rsidRPr="003568F9" w:rsidRDefault="00826D0E" w:rsidP="00216328">
                  <w:pPr>
                    <w:pStyle w:val="ab"/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23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D3004A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is duplicate.</w:t>
                  </w:r>
                </w:p>
                <w:p w14:paraId="562F7C5E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76C30C18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33B3EEC7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W:</w:t>
                  </w:r>
                </w:p>
                <w:p w14:paraId="18DC1E17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R:</w:t>
                  </w:r>
                </w:p>
                <w:p w14:paraId="4F7B0B02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E621D7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ike</w:t>
                  </w:r>
                </w:p>
                <w:p w14:paraId="55118B50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1D1A6C88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Course conflict.</w:t>
                  </w:r>
                </w:p>
                <w:p w14:paraId="19C2698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52577539" w14:textId="11CDEEF2" w:rsidR="00826D0E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course does not exist.</w:t>
                  </w:r>
                </w:p>
                <w:p w14:paraId="24546872" w14:textId="1B352B00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852ED1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Illegal command</w:t>
                  </w:r>
                  <w:r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.</w:t>
                  </w:r>
                </w:p>
                <w:p w14:paraId="0038FE5A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M:</w:t>
                  </w:r>
                </w:p>
                <w:p w14:paraId="258272BA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:</w:t>
                  </w:r>
                </w:p>
                <w:p w14:paraId="18780D9C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 xml:space="preserve">W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1:DeepLearning</w:t>
                  </w:r>
                  <w:proofErr w:type="gramEnd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 xml:space="preserve"> 2:DeepLearning</w:t>
                  </w:r>
                </w:p>
                <w:p w14:paraId="50AED8D6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lastRenderedPageBreak/>
                    <w:t xml:space="preserve">R: </w:t>
                  </w:r>
                  <w:proofErr w:type="gramStart"/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4:DeepLearning</w:t>
                  </w:r>
                  <w:proofErr w:type="gramEnd"/>
                </w:p>
                <w:p w14:paraId="5EC1684D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F:</w:t>
                  </w:r>
                </w:p>
                <w:p w14:paraId="3CCB34A7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25575249" w14:textId="77777777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933C84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The student's name does not exist.</w:t>
                  </w:r>
                </w:p>
                <w:p w14:paraId="6D402AB3" w14:textId="6B03F165" w:rsidR="00826D0E" w:rsidRPr="00933C84" w:rsidRDefault="00826D0E" w:rsidP="00216328">
                  <w:pPr>
                    <w:pStyle w:val="ab"/>
                    <w:rPr>
                      <w:rFonts w:ascii="Times New Roman" w:hAnsi="Times New Roman" w:cs="Times New Roman"/>
                      <w:color w:val="000000"/>
                      <w:kern w:val="0"/>
                    </w:rPr>
                  </w:pPr>
                  <w:r w:rsidRPr="003568F9">
                    <w:rPr>
                      <w:rFonts w:ascii="Times New Roman" w:hAnsi="Times New Roman" w:cs="Times New Roman"/>
                      <w:color w:val="000000"/>
                      <w:kern w:val="0"/>
                    </w:rPr>
                    <w:t>Illegal command.</w:t>
                  </w:r>
                </w:p>
              </w:tc>
            </w:tr>
            <w:tr w:rsidR="00826D0E" w:rsidRPr="00933C84" w14:paraId="397D2FDD" w14:textId="77777777" w:rsidTr="00826D0E">
              <w:trPr>
                <w:jc w:val="center"/>
              </w:trPr>
              <w:tc>
                <w:tcPr>
                  <w:tcW w:w="458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B70A659" w14:textId="77777777" w:rsidR="00826D0E" w:rsidRPr="00933C84" w:rsidRDefault="00826D0E" w:rsidP="00A234F6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4"/>
                    </w:rPr>
                  </w:pPr>
                </w:p>
              </w:tc>
              <w:tc>
                <w:tcPr>
                  <w:tcW w:w="4234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5BAA90AD" w14:textId="77777777" w:rsidR="00826D0E" w:rsidRPr="00933C84" w:rsidRDefault="00826D0E" w:rsidP="00157105">
                  <w:pPr>
                    <w:widowControl/>
                    <w:snapToGrid w:val="0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</w:p>
              </w:tc>
            </w:tr>
          </w:tbl>
          <w:p w14:paraId="4191B14C" w14:textId="4A4A00DD" w:rsidR="002C2A16" w:rsidRPr="00933C84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D0A83" w:rsidRPr="00933C84" w14:paraId="6AB62929" w14:textId="77777777" w:rsidTr="001F4829">
        <w:tc>
          <w:tcPr>
            <w:tcW w:w="5000" w:type="pct"/>
            <w:vAlign w:val="center"/>
          </w:tcPr>
          <w:p w14:paraId="435D79A5" w14:textId="77777777" w:rsidR="00693914" w:rsidRDefault="00693914" w:rsidP="00693914">
            <w:pPr>
              <w:ind w:left="100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lastRenderedPageBreak/>
              <w:t xml:space="preserve">□ </w:t>
            </w:r>
            <w:r>
              <w:rPr>
                <w:rFonts w:ascii="Times New Roman" w:eastAsia="標楷體" w:hAnsi="Times New Roman" w:cs="Times New Roman"/>
                <w:b/>
              </w:rPr>
              <w:t>Ea</w:t>
            </w:r>
            <w:r>
              <w:rPr>
                <w:rFonts w:ascii="Times New Roman" w:eastAsia="標楷體" w:hAnsi="Times New Roman" w:cs="Times New Roman"/>
                <w:b/>
                <w:lang w:eastAsia="zh-CN"/>
              </w:rPr>
              <w:t>s</w:t>
            </w:r>
            <w:r>
              <w:rPr>
                <w:rFonts w:ascii="Times New Roman" w:eastAsia="標楷體" w:hAnsi="Times New Roman" w:cs="Times New Roman"/>
                <w:b/>
              </w:rPr>
              <w:t>y, only basic programming syntax and structure are required.</w:t>
            </w:r>
          </w:p>
          <w:p w14:paraId="74107FA3" w14:textId="77777777" w:rsidR="00693914" w:rsidRDefault="00693914" w:rsidP="00693914">
            <w:pPr>
              <w:ind w:left="100"/>
              <w:rPr>
                <w:rFonts w:ascii="Times New Roman" w:eastAsia="標楷體" w:hAnsi="Times New Roman" w:cs="Times New Roman"/>
                <w:b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 xml:space="preserve">■ </w:t>
            </w:r>
            <w:r>
              <w:rPr>
                <w:rFonts w:ascii="Times New Roman" w:eastAsia="標楷體" w:hAnsi="Times New Roman" w:cs="Times New Roman"/>
                <w:b/>
              </w:rPr>
              <w:t>Medium, multiple programming grammars and structures are required.</w:t>
            </w:r>
          </w:p>
          <w:p w14:paraId="47037541" w14:textId="34519393" w:rsidR="00B41E9C" w:rsidRPr="00933C84" w:rsidRDefault="00693914" w:rsidP="00693914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kern w:val="0"/>
                <w:sz w:val="28"/>
                <w:szCs w:val="28"/>
              </w:rPr>
              <w:t xml:space="preserve">□ </w:t>
            </w:r>
            <w:r>
              <w:rPr>
                <w:rFonts w:ascii="Times New Roman" w:eastAsia="標楷體" w:hAnsi="Times New Roman" w:cs="Times New Roman"/>
                <w:b/>
                <w:kern w:val="0"/>
              </w:rPr>
              <w:t>Hard, need to use multiple program structures or complex data types.</w:t>
            </w:r>
          </w:p>
        </w:tc>
      </w:tr>
      <w:tr w:rsidR="00B41E9C" w:rsidRPr="00933C84" w14:paraId="13AADA3B" w14:textId="77777777" w:rsidTr="001F4829">
        <w:tc>
          <w:tcPr>
            <w:tcW w:w="5000" w:type="pct"/>
            <w:vAlign w:val="center"/>
          </w:tcPr>
          <w:p w14:paraId="3DBE9793" w14:textId="77777777" w:rsidR="00693914" w:rsidRDefault="00693914" w:rsidP="00693914">
            <w:pP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  <w:t>Expected solving time:</w:t>
            </w:r>
          </w:p>
          <w:p w14:paraId="6461B6B3" w14:textId="45313886" w:rsidR="00B41E9C" w:rsidRPr="00933C84" w:rsidRDefault="00615F8F" w:rsidP="00615F8F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826D0E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6</w:t>
            </w:r>
            <w:r w:rsidR="00D1598F" w:rsidRPr="00933C8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0</w:t>
            </w:r>
            <w:r w:rsidR="00693914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</w:t>
            </w:r>
            <w:r w:rsidR="00693914">
              <w:rPr>
                <w:rFonts w:ascii="Times New Roman" w:eastAsia="標楷體" w:hAnsi="Times New Roman" w:cs="Times New Roman" w:hint="eastAsia"/>
                <w:sz w:val="28"/>
                <w:szCs w:val="24"/>
              </w:rPr>
              <w:t>m</w:t>
            </w:r>
            <w:r w:rsidR="00693914">
              <w:rPr>
                <w:rFonts w:ascii="Times New Roman" w:eastAsia="標楷體" w:hAnsi="Times New Roman" w:cs="Times New Roman"/>
                <w:sz w:val="28"/>
                <w:szCs w:val="24"/>
              </w:rPr>
              <w:t>inutes</w:t>
            </w:r>
            <w:r w:rsidR="00B41E9C" w:rsidRPr="00933C84">
              <w:rPr>
                <w:rFonts w:ascii="Times New Roman" w:eastAsia="標楷體" w:hAnsi="Times New Roman" w:cs="Times New Roman"/>
                <w:sz w:val="28"/>
                <w:szCs w:val="24"/>
              </w:rPr>
              <w:t>。</w:t>
            </w:r>
          </w:p>
        </w:tc>
      </w:tr>
      <w:tr w:rsidR="008F65F2" w:rsidRPr="00933C84" w14:paraId="20BDA192" w14:textId="77777777" w:rsidTr="001F4829">
        <w:trPr>
          <w:trHeight w:val="1096"/>
        </w:trPr>
        <w:tc>
          <w:tcPr>
            <w:tcW w:w="5000" w:type="pct"/>
          </w:tcPr>
          <w:p w14:paraId="34FB565C" w14:textId="77777777" w:rsidR="00693914" w:rsidRDefault="00693914" w:rsidP="00693914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Other notes</w:t>
            </w:r>
            <w:r>
              <w:rPr>
                <w:rFonts w:ascii="Times New Roman" w:eastAsia="標楷體" w:hAnsi="Times New Roman" w:cs="Times New Roman" w:hint="eastAsia"/>
                <w:b/>
                <w:sz w:val="28"/>
                <w:szCs w:val="24"/>
              </w:rPr>
              <w:t>：</w:t>
            </w:r>
          </w:p>
          <w:p w14:paraId="6955EEF8" w14:textId="78AC6F15" w:rsidR="008F65F2" w:rsidRPr="00933C84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933C84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933C84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30F815" w14:textId="77777777" w:rsidR="00141B22" w:rsidRDefault="00141B22" w:rsidP="00630DFA">
      <w:r>
        <w:separator/>
      </w:r>
    </w:p>
  </w:endnote>
  <w:endnote w:type="continuationSeparator" w:id="0">
    <w:p w14:paraId="1B4E9919" w14:textId="77777777" w:rsidR="00141B22" w:rsidRDefault="00141B22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1B93FC" w14:textId="77777777" w:rsidR="00141B22" w:rsidRDefault="00141B22" w:rsidP="00630DFA">
      <w:r>
        <w:separator/>
      </w:r>
    </w:p>
  </w:footnote>
  <w:footnote w:type="continuationSeparator" w:id="0">
    <w:p w14:paraId="751FD0F9" w14:textId="77777777" w:rsidR="00141B22" w:rsidRDefault="00141B22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3793F10"/>
    <w:multiLevelType w:val="hybridMultilevel"/>
    <w:tmpl w:val="1DD6052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CBB2CF7"/>
    <w:multiLevelType w:val="hybridMultilevel"/>
    <w:tmpl w:val="8680854E"/>
    <w:lvl w:ilvl="0" w:tplc="73A26A16">
      <w:start w:val="1"/>
      <w:numFmt w:val="bullet"/>
      <w:lvlText w:val="□"/>
      <w:lvlJc w:val="left"/>
      <w:pPr>
        <w:ind w:left="60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7" w15:restartNumberingAfterBreak="0">
    <w:nsid w:val="2D0A1A80"/>
    <w:multiLevelType w:val="hybridMultilevel"/>
    <w:tmpl w:val="06DEC41E"/>
    <w:lvl w:ilvl="0" w:tplc="0012FF2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73C00974"/>
    <w:lvl w:ilvl="0" w:tplc="1EE24C06">
      <w:numFmt w:val="bullet"/>
      <w:lvlText w:val="■"/>
      <w:lvlJc w:val="left"/>
      <w:pPr>
        <w:ind w:left="720" w:hanging="360"/>
      </w:pPr>
      <w:rPr>
        <w:rFonts w:ascii="標楷體" w:eastAsia="標楷體" w:hAnsi="標楷體" w:cstheme="minorBidi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CD30FA6"/>
    <w:multiLevelType w:val="hybridMultilevel"/>
    <w:tmpl w:val="B38ECBBA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5CEE58A7"/>
    <w:multiLevelType w:val="hybridMultilevel"/>
    <w:tmpl w:val="6A3ACB88"/>
    <w:lvl w:ilvl="0" w:tplc="73A26A16">
      <w:start w:val="1"/>
      <w:numFmt w:val="bullet"/>
      <w:lvlText w:val="□"/>
      <w:lvlJc w:val="left"/>
      <w:pPr>
        <w:ind w:left="62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1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60" w:hanging="480"/>
      </w:pPr>
      <w:rPr>
        <w:rFonts w:ascii="Wingdings" w:hAnsi="Wingdings" w:hint="default"/>
      </w:rPr>
    </w:lvl>
  </w:abstractNum>
  <w:abstractNum w:abstractNumId="14" w15:restartNumberingAfterBreak="0">
    <w:nsid w:val="63725E63"/>
    <w:multiLevelType w:val="hybridMultilevel"/>
    <w:tmpl w:val="92380D28"/>
    <w:lvl w:ilvl="0" w:tplc="04090003">
      <w:start w:val="1"/>
      <w:numFmt w:val="bullet"/>
      <w:lvlText w:val="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67E20A71"/>
    <w:multiLevelType w:val="hybridMultilevel"/>
    <w:tmpl w:val="ED403656"/>
    <w:lvl w:ilvl="0" w:tplc="49409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7FE952B8"/>
    <w:multiLevelType w:val="hybridMultilevel"/>
    <w:tmpl w:val="5FA4A9D0"/>
    <w:lvl w:ilvl="0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9"/>
  </w:num>
  <w:num w:numId="4">
    <w:abstractNumId w:val="0"/>
  </w:num>
  <w:num w:numId="5">
    <w:abstractNumId w:val="3"/>
  </w:num>
  <w:num w:numId="6">
    <w:abstractNumId w:val="1"/>
  </w:num>
  <w:num w:numId="7">
    <w:abstractNumId w:val="8"/>
  </w:num>
  <w:num w:numId="8">
    <w:abstractNumId w:val="5"/>
  </w:num>
  <w:num w:numId="9">
    <w:abstractNumId w:val="16"/>
  </w:num>
  <w:num w:numId="10">
    <w:abstractNumId w:val="11"/>
  </w:num>
  <w:num w:numId="11">
    <w:abstractNumId w:val="12"/>
  </w:num>
  <w:num w:numId="12">
    <w:abstractNumId w:val="17"/>
  </w:num>
  <w:num w:numId="13">
    <w:abstractNumId w:val="14"/>
  </w:num>
  <w:num w:numId="14">
    <w:abstractNumId w:val="2"/>
  </w:num>
  <w:num w:numId="15">
    <w:abstractNumId w:val="6"/>
  </w:num>
  <w:num w:numId="16">
    <w:abstractNumId w:val="13"/>
  </w:num>
  <w:num w:numId="17">
    <w:abstractNumId w:val="7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31324"/>
    <w:rsid w:val="0004116C"/>
    <w:rsid w:val="000557E9"/>
    <w:rsid w:val="0006374F"/>
    <w:rsid w:val="000640A1"/>
    <w:rsid w:val="000643AD"/>
    <w:rsid w:val="00082228"/>
    <w:rsid w:val="00086270"/>
    <w:rsid w:val="000B1FFE"/>
    <w:rsid w:val="000B26C4"/>
    <w:rsid w:val="000B2E6F"/>
    <w:rsid w:val="000D0A83"/>
    <w:rsid w:val="000D2162"/>
    <w:rsid w:val="000D29CD"/>
    <w:rsid w:val="000E2E6B"/>
    <w:rsid w:val="000F00E5"/>
    <w:rsid w:val="000F3602"/>
    <w:rsid w:val="001038E4"/>
    <w:rsid w:val="00103F7F"/>
    <w:rsid w:val="0010537B"/>
    <w:rsid w:val="00106826"/>
    <w:rsid w:val="00110435"/>
    <w:rsid w:val="00113A66"/>
    <w:rsid w:val="001173B7"/>
    <w:rsid w:val="0012450B"/>
    <w:rsid w:val="00137234"/>
    <w:rsid w:val="00141B22"/>
    <w:rsid w:val="00141C14"/>
    <w:rsid w:val="0014228E"/>
    <w:rsid w:val="00150ACF"/>
    <w:rsid w:val="001511A1"/>
    <w:rsid w:val="00157105"/>
    <w:rsid w:val="00181BC3"/>
    <w:rsid w:val="001B30D0"/>
    <w:rsid w:val="001C6E60"/>
    <w:rsid w:val="001D6784"/>
    <w:rsid w:val="001E34B8"/>
    <w:rsid w:val="001E354B"/>
    <w:rsid w:val="001F0884"/>
    <w:rsid w:val="001F47CB"/>
    <w:rsid w:val="001F4829"/>
    <w:rsid w:val="00216328"/>
    <w:rsid w:val="00222EAA"/>
    <w:rsid w:val="00250D90"/>
    <w:rsid w:val="0025647A"/>
    <w:rsid w:val="0025766C"/>
    <w:rsid w:val="00266352"/>
    <w:rsid w:val="002704EC"/>
    <w:rsid w:val="00272483"/>
    <w:rsid w:val="00273467"/>
    <w:rsid w:val="002769BC"/>
    <w:rsid w:val="00291571"/>
    <w:rsid w:val="002A0D05"/>
    <w:rsid w:val="002B10D5"/>
    <w:rsid w:val="002B1E1C"/>
    <w:rsid w:val="002B5E7F"/>
    <w:rsid w:val="002B69AD"/>
    <w:rsid w:val="002C2A16"/>
    <w:rsid w:val="002D1CB7"/>
    <w:rsid w:val="002D5A0C"/>
    <w:rsid w:val="002D6021"/>
    <w:rsid w:val="002E0803"/>
    <w:rsid w:val="002E19B6"/>
    <w:rsid w:val="00320D12"/>
    <w:rsid w:val="00326B44"/>
    <w:rsid w:val="00343D46"/>
    <w:rsid w:val="00344FE5"/>
    <w:rsid w:val="00350DBD"/>
    <w:rsid w:val="003568F9"/>
    <w:rsid w:val="00356B1E"/>
    <w:rsid w:val="00356DD7"/>
    <w:rsid w:val="00366280"/>
    <w:rsid w:val="00371D9A"/>
    <w:rsid w:val="00372456"/>
    <w:rsid w:val="00373D64"/>
    <w:rsid w:val="00391A5E"/>
    <w:rsid w:val="003A2AB0"/>
    <w:rsid w:val="003A2CD0"/>
    <w:rsid w:val="003A53C4"/>
    <w:rsid w:val="003A5D92"/>
    <w:rsid w:val="003B07ED"/>
    <w:rsid w:val="003B30DB"/>
    <w:rsid w:val="003B6391"/>
    <w:rsid w:val="003C7761"/>
    <w:rsid w:val="003D3660"/>
    <w:rsid w:val="003E168B"/>
    <w:rsid w:val="003F358D"/>
    <w:rsid w:val="003F6FC9"/>
    <w:rsid w:val="003F771D"/>
    <w:rsid w:val="00412589"/>
    <w:rsid w:val="004174F9"/>
    <w:rsid w:val="004228C8"/>
    <w:rsid w:val="00441E87"/>
    <w:rsid w:val="00445C2B"/>
    <w:rsid w:val="0045275F"/>
    <w:rsid w:val="00455BFD"/>
    <w:rsid w:val="0045786D"/>
    <w:rsid w:val="0049086C"/>
    <w:rsid w:val="0049299E"/>
    <w:rsid w:val="004963BE"/>
    <w:rsid w:val="004A149B"/>
    <w:rsid w:val="004A4DA9"/>
    <w:rsid w:val="004C3B58"/>
    <w:rsid w:val="004D3F62"/>
    <w:rsid w:val="004E2EAC"/>
    <w:rsid w:val="004E50D2"/>
    <w:rsid w:val="004E565F"/>
    <w:rsid w:val="004E70B6"/>
    <w:rsid w:val="00503E9F"/>
    <w:rsid w:val="00512730"/>
    <w:rsid w:val="00513CFF"/>
    <w:rsid w:val="00520093"/>
    <w:rsid w:val="00521AEB"/>
    <w:rsid w:val="00536C03"/>
    <w:rsid w:val="00541C9A"/>
    <w:rsid w:val="00542138"/>
    <w:rsid w:val="00574726"/>
    <w:rsid w:val="005760F2"/>
    <w:rsid w:val="005812F6"/>
    <w:rsid w:val="00581C72"/>
    <w:rsid w:val="00583AB9"/>
    <w:rsid w:val="005B1FEF"/>
    <w:rsid w:val="005C5A1C"/>
    <w:rsid w:val="00602AD2"/>
    <w:rsid w:val="0061275C"/>
    <w:rsid w:val="00615F8F"/>
    <w:rsid w:val="00624B61"/>
    <w:rsid w:val="006260AE"/>
    <w:rsid w:val="00630DFA"/>
    <w:rsid w:val="00632477"/>
    <w:rsid w:val="00633C39"/>
    <w:rsid w:val="00653FEC"/>
    <w:rsid w:val="0066787B"/>
    <w:rsid w:val="0067794F"/>
    <w:rsid w:val="00677B3D"/>
    <w:rsid w:val="00683E3D"/>
    <w:rsid w:val="00684E33"/>
    <w:rsid w:val="0068507F"/>
    <w:rsid w:val="00693914"/>
    <w:rsid w:val="00693AC6"/>
    <w:rsid w:val="00694BED"/>
    <w:rsid w:val="00694EE6"/>
    <w:rsid w:val="006A1676"/>
    <w:rsid w:val="006A2883"/>
    <w:rsid w:val="006B7629"/>
    <w:rsid w:val="006C3247"/>
    <w:rsid w:val="006D4366"/>
    <w:rsid w:val="006E69B3"/>
    <w:rsid w:val="006E69EB"/>
    <w:rsid w:val="006F3593"/>
    <w:rsid w:val="0070080C"/>
    <w:rsid w:val="00710521"/>
    <w:rsid w:val="00737AD4"/>
    <w:rsid w:val="00746D74"/>
    <w:rsid w:val="00746F20"/>
    <w:rsid w:val="0075132C"/>
    <w:rsid w:val="0075693E"/>
    <w:rsid w:val="00756F15"/>
    <w:rsid w:val="007633F0"/>
    <w:rsid w:val="0076517A"/>
    <w:rsid w:val="00774918"/>
    <w:rsid w:val="0079717E"/>
    <w:rsid w:val="00797E6D"/>
    <w:rsid w:val="007A2326"/>
    <w:rsid w:val="007B54F2"/>
    <w:rsid w:val="007C4FF3"/>
    <w:rsid w:val="007D61F4"/>
    <w:rsid w:val="007E1946"/>
    <w:rsid w:val="007F2850"/>
    <w:rsid w:val="007F2D03"/>
    <w:rsid w:val="007F6DB7"/>
    <w:rsid w:val="00813787"/>
    <w:rsid w:val="008168C7"/>
    <w:rsid w:val="008203BB"/>
    <w:rsid w:val="00826D0E"/>
    <w:rsid w:val="008342A1"/>
    <w:rsid w:val="00852ED1"/>
    <w:rsid w:val="008531A4"/>
    <w:rsid w:val="00855E26"/>
    <w:rsid w:val="00855F61"/>
    <w:rsid w:val="008578CC"/>
    <w:rsid w:val="00860991"/>
    <w:rsid w:val="00872203"/>
    <w:rsid w:val="00872C97"/>
    <w:rsid w:val="00887B17"/>
    <w:rsid w:val="0089610D"/>
    <w:rsid w:val="0089783E"/>
    <w:rsid w:val="008A459B"/>
    <w:rsid w:val="008B01BC"/>
    <w:rsid w:val="008C272A"/>
    <w:rsid w:val="008D67DD"/>
    <w:rsid w:val="008E60A6"/>
    <w:rsid w:val="008F1F23"/>
    <w:rsid w:val="008F466C"/>
    <w:rsid w:val="008F65F2"/>
    <w:rsid w:val="00900C86"/>
    <w:rsid w:val="00901620"/>
    <w:rsid w:val="00933C84"/>
    <w:rsid w:val="00950777"/>
    <w:rsid w:val="00954087"/>
    <w:rsid w:val="00962BE9"/>
    <w:rsid w:val="0097467A"/>
    <w:rsid w:val="0097661C"/>
    <w:rsid w:val="00996066"/>
    <w:rsid w:val="009A6432"/>
    <w:rsid w:val="009B6C25"/>
    <w:rsid w:val="009C2280"/>
    <w:rsid w:val="009C7439"/>
    <w:rsid w:val="009D431C"/>
    <w:rsid w:val="009D5F1D"/>
    <w:rsid w:val="009F0BA0"/>
    <w:rsid w:val="009F2496"/>
    <w:rsid w:val="00A050C8"/>
    <w:rsid w:val="00A06349"/>
    <w:rsid w:val="00A12A19"/>
    <w:rsid w:val="00A22623"/>
    <w:rsid w:val="00A234F6"/>
    <w:rsid w:val="00A250DC"/>
    <w:rsid w:val="00A323AF"/>
    <w:rsid w:val="00A34841"/>
    <w:rsid w:val="00A44CA6"/>
    <w:rsid w:val="00A501CB"/>
    <w:rsid w:val="00A5101F"/>
    <w:rsid w:val="00A60C8E"/>
    <w:rsid w:val="00A765B2"/>
    <w:rsid w:val="00A779B9"/>
    <w:rsid w:val="00A81247"/>
    <w:rsid w:val="00A91118"/>
    <w:rsid w:val="00A916D4"/>
    <w:rsid w:val="00A9514F"/>
    <w:rsid w:val="00A97394"/>
    <w:rsid w:val="00AA4A80"/>
    <w:rsid w:val="00AA75A6"/>
    <w:rsid w:val="00AC05B7"/>
    <w:rsid w:val="00AD303C"/>
    <w:rsid w:val="00AE4FFC"/>
    <w:rsid w:val="00AF04F8"/>
    <w:rsid w:val="00AF6041"/>
    <w:rsid w:val="00B03963"/>
    <w:rsid w:val="00B147F8"/>
    <w:rsid w:val="00B2189C"/>
    <w:rsid w:val="00B2307C"/>
    <w:rsid w:val="00B26AC6"/>
    <w:rsid w:val="00B35D88"/>
    <w:rsid w:val="00B374A7"/>
    <w:rsid w:val="00B41E9C"/>
    <w:rsid w:val="00B47DAA"/>
    <w:rsid w:val="00B5205C"/>
    <w:rsid w:val="00B528C4"/>
    <w:rsid w:val="00B53E49"/>
    <w:rsid w:val="00B6596F"/>
    <w:rsid w:val="00B72254"/>
    <w:rsid w:val="00B72BB5"/>
    <w:rsid w:val="00B72D8F"/>
    <w:rsid w:val="00B744B3"/>
    <w:rsid w:val="00B801A5"/>
    <w:rsid w:val="00B847BC"/>
    <w:rsid w:val="00B85D6E"/>
    <w:rsid w:val="00B9228D"/>
    <w:rsid w:val="00BA47D5"/>
    <w:rsid w:val="00BC2A4C"/>
    <w:rsid w:val="00BC76AA"/>
    <w:rsid w:val="00BD40BD"/>
    <w:rsid w:val="00BD4F66"/>
    <w:rsid w:val="00BE0D1E"/>
    <w:rsid w:val="00BE7E53"/>
    <w:rsid w:val="00BF0BEE"/>
    <w:rsid w:val="00BF232A"/>
    <w:rsid w:val="00C04A9B"/>
    <w:rsid w:val="00C06D97"/>
    <w:rsid w:val="00C342EF"/>
    <w:rsid w:val="00C44AFC"/>
    <w:rsid w:val="00C46499"/>
    <w:rsid w:val="00C5251D"/>
    <w:rsid w:val="00C52FBC"/>
    <w:rsid w:val="00C67262"/>
    <w:rsid w:val="00C74E90"/>
    <w:rsid w:val="00C77090"/>
    <w:rsid w:val="00C80DBA"/>
    <w:rsid w:val="00C81CEB"/>
    <w:rsid w:val="00C90E26"/>
    <w:rsid w:val="00C971B6"/>
    <w:rsid w:val="00CA6365"/>
    <w:rsid w:val="00CA74A1"/>
    <w:rsid w:val="00CE32ED"/>
    <w:rsid w:val="00D01CD3"/>
    <w:rsid w:val="00D1598F"/>
    <w:rsid w:val="00D22478"/>
    <w:rsid w:val="00D2251D"/>
    <w:rsid w:val="00D276D1"/>
    <w:rsid w:val="00D357D4"/>
    <w:rsid w:val="00D455C8"/>
    <w:rsid w:val="00D50E46"/>
    <w:rsid w:val="00D60F22"/>
    <w:rsid w:val="00D6215A"/>
    <w:rsid w:val="00D7043D"/>
    <w:rsid w:val="00D70967"/>
    <w:rsid w:val="00D723F5"/>
    <w:rsid w:val="00D764F2"/>
    <w:rsid w:val="00D86A74"/>
    <w:rsid w:val="00D919D3"/>
    <w:rsid w:val="00D953A2"/>
    <w:rsid w:val="00D957BA"/>
    <w:rsid w:val="00DA41AF"/>
    <w:rsid w:val="00DB0311"/>
    <w:rsid w:val="00DF11C1"/>
    <w:rsid w:val="00E00DA4"/>
    <w:rsid w:val="00E269D4"/>
    <w:rsid w:val="00E318FE"/>
    <w:rsid w:val="00E35ABA"/>
    <w:rsid w:val="00E4729C"/>
    <w:rsid w:val="00E62AF4"/>
    <w:rsid w:val="00E63096"/>
    <w:rsid w:val="00E72F07"/>
    <w:rsid w:val="00E87D73"/>
    <w:rsid w:val="00E965B7"/>
    <w:rsid w:val="00EB68EB"/>
    <w:rsid w:val="00EC5B97"/>
    <w:rsid w:val="00ED1DC9"/>
    <w:rsid w:val="00ED35B6"/>
    <w:rsid w:val="00EE12E7"/>
    <w:rsid w:val="00EE1F7E"/>
    <w:rsid w:val="00EF1893"/>
    <w:rsid w:val="00EF1E2E"/>
    <w:rsid w:val="00F018B5"/>
    <w:rsid w:val="00F032BE"/>
    <w:rsid w:val="00F21EE6"/>
    <w:rsid w:val="00F22CF8"/>
    <w:rsid w:val="00F238CB"/>
    <w:rsid w:val="00F268C7"/>
    <w:rsid w:val="00F43FA4"/>
    <w:rsid w:val="00F54D6D"/>
    <w:rsid w:val="00F5638A"/>
    <w:rsid w:val="00F56927"/>
    <w:rsid w:val="00F57321"/>
    <w:rsid w:val="00F70156"/>
    <w:rsid w:val="00F840A0"/>
    <w:rsid w:val="00FA52C6"/>
    <w:rsid w:val="00FA5DBB"/>
    <w:rsid w:val="00FB0FAA"/>
    <w:rsid w:val="00FB7706"/>
    <w:rsid w:val="00FD21A7"/>
    <w:rsid w:val="00FD56F5"/>
    <w:rsid w:val="00FD6975"/>
    <w:rsid w:val="00FE43F5"/>
    <w:rsid w:val="00FE72DE"/>
    <w:rsid w:val="00FF12AC"/>
    <w:rsid w:val="00FF51CB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b">
    <w:name w:val="No Spacing"/>
    <w:uiPriority w:val="1"/>
    <w:qFormat/>
    <w:rsid w:val="00412589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7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90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98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1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B5AF8AA-AEA1-474D-94C6-3D001EF1EC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6</TotalTime>
  <Pages>4</Pages>
  <Words>675</Words>
  <Characters>3851</Characters>
  <Application>Microsoft Office Word</Application>
  <DocSecurity>0</DocSecurity>
  <Lines>32</Lines>
  <Paragraphs>9</Paragraphs>
  <ScaleCrop>false</ScaleCrop>
  <Company/>
  <LinksUpToDate>false</LinksUpToDate>
  <CharactersWithSpaces>45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勇威 溫</cp:lastModifiedBy>
  <cp:revision>112</cp:revision>
  <cp:lastPrinted>2015-07-24T07:04:00Z</cp:lastPrinted>
  <dcterms:created xsi:type="dcterms:W3CDTF">2017-03-23T05:40:00Z</dcterms:created>
  <dcterms:modified xsi:type="dcterms:W3CDTF">2021-05-31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